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841211" w14:textId="77777777" w:rsidR="003C5039" w:rsidRPr="006F45AB" w:rsidRDefault="003C5039" w:rsidP="00893802">
      <w:pPr>
        <w:spacing w:after="0"/>
        <w:rPr>
          <w:rFonts w:ascii="Calibri" w:hAnsi="Calibri" w:cs="Arial"/>
          <w:sz w:val="16"/>
          <w:szCs w:val="16"/>
        </w:rPr>
      </w:pPr>
    </w:p>
    <w:p w14:paraId="6FDE46CA" w14:textId="00F7FD17" w:rsidR="00CD67A3" w:rsidRPr="006F45AB" w:rsidRDefault="00CD67A3" w:rsidP="00CD67A3">
      <w:pPr>
        <w:spacing w:after="0"/>
        <w:jc w:val="center"/>
        <w:rPr>
          <w:rFonts w:ascii="Calibri" w:hAnsi="Calibri" w:cs="Arial"/>
          <w:b/>
          <w:sz w:val="20"/>
          <w:szCs w:val="20"/>
        </w:rPr>
      </w:pPr>
      <w:r w:rsidRPr="006F45AB">
        <w:rPr>
          <w:rFonts w:ascii="Calibri" w:hAnsi="Calibri" w:cs="Arial"/>
          <w:b/>
          <w:sz w:val="20"/>
          <w:szCs w:val="20"/>
        </w:rPr>
        <w:t xml:space="preserve">QUEX Institute Professional Services </w:t>
      </w:r>
      <w:r w:rsidR="00C37CCB">
        <w:rPr>
          <w:rFonts w:ascii="Calibri" w:hAnsi="Calibri" w:cs="Arial"/>
          <w:b/>
          <w:sz w:val="20"/>
          <w:szCs w:val="20"/>
        </w:rPr>
        <w:t xml:space="preserve">Staff </w:t>
      </w:r>
      <w:bookmarkStart w:id="0" w:name="_GoBack"/>
      <w:bookmarkEnd w:id="0"/>
      <w:r w:rsidRPr="006F45AB">
        <w:rPr>
          <w:rFonts w:ascii="Calibri" w:hAnsi="Calibri" w:cs="Arial"/>
          <w:b/>
          <w:sz w:val="20"/>
          <w:szCs w:val="20"/>
        </w:rPr>
        <w:t>Fellowship Program</w:t>
      </w:r>
    </w:p>
    <w:p w14:paraId="3D4E9B89" w14:textId="3CC870D4" w:rsidR="00CD67A3" w:rsidRPr="006F45AB" w:rsidRDefault="00CD67A3" w:rsidP="00CD67A3">
      <w:pPr>
        <w:spacing w:after="0"/>
        <w:jc w:val="center"/>
        <w:rPr>
          <w:rFonts w:ascii="Calibri" w:hAnsi="Calibri" w:cs="Arial"/>
          <w:sz w:val="20"/>
          <w:szCs w:val="20"/>
        </w:rPr>
      </w:pPr>
      <w:r w:rsidRPr="006F45AB">
        <w:rPr>
          <w:rFonts w:ascii="Calibri" w:hAnsi="Calibri" w:cs="Arial"/>
          <w:b/>
          <w:sz w:val="20"/>
          <w:szCs w:val="20"/>
        </w:rPr>
        <w:t>Application Form for applicants from The University of Queensland 2019</w:t>
      </w:r>
    </w:p>
    <w:p w14:paraId="3A241A2B" w14:textId="58B32E3D" w:rsidR="00CD67A3" w:rsidRPr="006F45AB" w:rsidRDefault="00CD67A3" w:rsidP="007B228D">
      <w:pPr>
        <w:spacing w:after="0"/>
        <w:jc w:val="center"/>
        <w:rPr>
          <w:rFonts w:ascii="Calibri" w:hAnsi="Calibri" w:cs="Arial"/>
          <w:i/>
          <w:sz w:val="16"/>
          <w:szCs w:val="16"/>
        </w:rPr>
      </w:pPr>
      <w:r w:rsidRPr="006F45AB">
        <w:rPr>
          <w:rFonts w:ascii="Calibri" w:hAnsi="Calibri" w:cs="Arial"/>
          <w:i/>
          <w:sz w:val="16"/>
          <w:szCs w:val="16"/>
        </w:rPr>
        <w:t xml:space="preserve">Please submit this form to UQ’s Global Engagement and Entrepreneurship office at </w:t>
      </w:r>
      <w:hyperlink r:id="rId8" w:history="1">
        <w:r w:rsidRPr="006F45AB">
          <w:rPr>
            <w:rStyle w:val="Hyperlink"/>
            <w:rFonts w:ascii="Calibri" w:hAnsi="Calibri" w:cs="Arial"/>
            <w:i/>
            <w:sz w:val="16"/>
            <w:szCs w:val="16"/>
          </w:rPr>
          <w:t>globalstrategy@uq.edu.au</w:t>
        </w:r>
      </w:hyperlink>
      <w:r w:rsidRPr="006F45AB">
        <w:rPr>
          <w:rFonts w:ascii="Calibri" w:hAnsi="Calibri" w:cs="Arial"/>
          <w:i/>
          <w:sz w:val="16"/>
          <w:szCs w:val="16"/>
        </w:rPr>
        <w:t>.</w:t>
      </w:r>
    </w:p>
    <w:p w14:paraId="516C281D" w14:textId="160CA436" w:rsidR="00FF5891" w:rsidRPr="006F45AB" w:rsidRDefault="00CD67A3" w:rsidP="00CD67A3">
      <w:pPr>
        <w:spacing w:after="0"/>
        <w:rPr>
          <w:rFonts w:ascii="Calibri" w:hAnsi="Calibri" w:cs="Arial"/>
          <w:sz w:val="16"/>
          <w:szCs w:val="16"/>
        </w:rPr>
      </w:pPr>
      <w:r w:rsidRPr="006F45AB">
        <w:rPr>
          <w:rFonts w:ascii="Calibri" w:hAnsi="Calibri" w:cs="Arial"/>
          <w:b/>
          <w:sz w:val="16"/>
          <w:szCs w:val="16"/>
        </w:rPr>
        <w:tab/>
      </w:r>
    </w:p>
    <w:tbl>
      <w:tblPr>
        <w:tblStyle w:val="TableGridLight"/>
        <w:tblW w:w="8785" w:type="dxa"/>
        <w:tblLook w:val="04A0" w:firstRow="1" w:lastRow="0" w:firstColumn="1" w:lastColumn="0" w:noHBand="0" w:noVBand="1"/>
      </w:tblPr>
      <w:tblGrid>
        <w:gridCol w:w="2586"/>
        <w:gridCol w:w="6199"/>
      </w:tblGrid>
      <w:tr w:rsidR="00A87E2A" w:rsidRPr="006F45AB" w14:paraId="1E5C197D" w14:textId="77777777" w:rsidTr="00442B0F">
        <w:trPr>
          <w:trHeight w:val="270"/>
        </w:trPr>
        <w:tc>
          <w:tcPr>
            <w:tcW w:w="8785" w:type="dxa"/>
            <w:gridSpan w:val="2"/>
          </w:tcPr>
          <w:p w14:paraId="3D4BC1F1" w14:textId="77777777" w:rsidR="00A87E2A" w:rsidRPr="006F45AB" w:rsidRDefault="00A87E2A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>Application summary</w:t>
            </w:r>
          </w:p>
        </w:tc>
      </w:tr>
      <w:tr w:rsidR="00893802" w:rsidRPr="006F45AB" w14:paraId="12B60B39" w14:textId="77777777" w:rsidTr="00442B0F">
        <w:trPr>
          <w:trHeight w:val="480"/>
        </w:trPr>
        <w:tc>
          <w:tcPr>
            <w:tcW w:w="2586" w:type="dxa"/>
          </w:tcPr>
          <w:p w14:paraId="4E4A8935" w14:textId="52FA0311" w:rsidR="00893802" w:rsidRPr="006F45AB" w:rsidRDefault="00C85ECC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 xml:space="preserve">Name and title of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>UQ staff member (Applicant)</w:t>
            </w:r>
          </w:p>
        </w:tc>
        <w:tc>
          <w:tcPr>
            <w:tcW w:w="6199" w:type="dxa"/>
          </w:tcPr>
          <w:p w14:paraId="1C7E83F5" w14:textId="77777777" w:rsidR="00893802" w:rsidRPr="006F45AB" w:rsidRDefault="00893802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3C990F58" w14:textId="77777777" w:rsidR="00FF5891" w:rsidRPr="006F45AB" w:rsidRDefault="00FF5891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56EE656E" w14:textId="77777777" w:rsidR="006511C6" w:rsidRPr="006F45AB" w:rsidRDefault="006511C6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</w:tc>
      </w:tr>
      <w:tr w:rsidR="000D4A62" w:rsidRPr="006F45AB" w14:paraId="38C63845" w14:textId="77777777" w:rsidTr="00442B0F">
        <w:trPr>
          <w:trHeight w:val="480"/>
        </w:trPr>
        <w:tc>
          <w:tcPr>
            <w:tcW w:w="2586" w:type="dxa"/>
          </w:tcPr>
          <w:p w14:paraId="6CD95083" w14:textId="5CDBD691" w:rsidR="000D4A62" w:rsidRPr="006F45AB" w:rsidRDefault="000D4A62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 xml:space="preserve">Unit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>of UQ staff member</w:t>
            </w:r>
          </w:p>
        </w:tc>
        <w:tc>
          <w:tcPr>
            <w:tcW w:w="6199" w:type="dxa"/>
          </w:tcPr>
          <w:p w14:paraId="67F2A461" w14:textId="77777777" w:rsidR="000D4A62" w:rsidRPr="006F45AB" w:rsidRDefault="000D4A62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22DDF9D5" w14:textId="51D76A11" w:rsidR="00FF5891" w:rsidRPr="006F45AB" w:rsidRDefault="00FF5891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</w:tc>
      </w:tr>
      <w:tr w:rsidR="00CE4FFE" w:rsidRPr="006F45AB" w14:paraId="318BB78A" w14:textId="77777777" w:rsidTr="00442B0F">
        <w:trPr>
          <w:trHeight w:val="480"/>
        </w:trPr>
        <w:tc>
          <w:tcPr>
            <w:tcW w:w="2586" w:type="dxa"/>
          </w:tcPr>
          <w:p w14:paraId="31AB52A5" w14:textId="214CD853" w:rsidR="00CE4FFE" w:rsidRPr="006F45AB" w:rsidRDefault="00CE4FFE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Appointment</w:t>
            </w:r>
          </w:p>
        </w:tc>
        <w:tc>
          <w:tcPr>
            <w:tcW w:w="6199" w:type="dxa"/>
          </w:tcPr>
          <w:p w14:paraId="148E48CE" w14:textId="184C9AD5" w:rsidR="00CE4FFE" w:rsidRPr="00CE4FFE" w:rsidRDefault="00CE4FFE" w:rsidP="00893802">
            <w:pPr>
              <w:rPr>
                <w:rFonts w:ascii="Calibri" w:hAnsi="Calibri" w:cs="Arial"/>
                <w:bCs/>
                <w:sz w:val="16"/>
                <w:szCs w:val="16"/>
              </w:rPr>
            </w:pPr>
            <w:r w:rsidRPr="00CE4FFE">
              <w:rPr>
                <w:rFonts w:ascii="Calibri" w:hAnsi="Calibri" w:cs="Arial"/>
                <w:bCs/>
                <w:sz w:val="16"/>
                <w:szCs w:val="16"/>
              </w:rPr>
              <w:t>continuing  /  fixed-term ending on</w:t>
            </w:r>
            <w:r>
              <w:rPr>
                <w:rFonts w:ascii="Calibri" w:hAnsi="Calibri" w:cs="Arial"/>
                <w:bCs/>
                <w:sz w:val="16"/>
                <w:szCs w:val="16"/>
              </w:rPr>
              <w:t xml:space="preserve">: </w:t>
            </w:r>
          </w:p>
        </w:tc>
      </w:tr>
      <w:tr w:rsidR="000D4A62" w:rsidRPr="006F45AB" w14:paraId="6F4E2F47" w14:textId="77777777" w:rsidTr="00442B0F">
        <w:trPr>
          <w:trHeight w:val="480"/>
        </w:trPr>
        <w:tc>
          <w:tcPr>
            <w:tcW w:w="2586" w:type="dxa"/>
          </w:tcPr>
          <w:p w14:paraId="27698B61" w14:textId="50184A5A" w:rsidR="000D4A62" w:rsidRPr="006F45AB" w:rsidRDefault="000D4A62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 xml:space="preserve">Name and title of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Exeter </w:t>
            </w:r>
            <w:r w:rsidRPr="006F45AB">
              <w:rPr>
                <w:rFonts w:ascii="Calibri" w:hAnsi="Calibri" w:cs="Arial"/>
                <w:sz w:val="16"/>
                <w:szCs w:val="16"/>
              </w:rPr>
              <w:t>staff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 member (Host)</w:t>
            </w:r>
          </w:p>
        </w:tc>
        <w:tc>
          <w:tcPr>
            <w:tcW w:w="6199" w:type="dxa"/>
          </w:tcPr>
          <w:p w14:paraId="1714D9B0" w14:textId="77777777" w:rsidR="000D4A62" w:rsidRPr="006F45AB" w:rsidRDefault="000D4A62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15EFF96D" w14:textId="77777777" w:rsidR="00FF5891" w:rsidRPr="006F45AB" w:rsidRDefault="00FF5891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32407ED3" w14:textId="77777777" w:rsidR="00FF5891" w:rsidRPr="006F45AB" w:rsidRDefault="00FF5891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</w:tc>
      </w:tr>
      <w:tr w:rsidR="00EA1A06" w:rsidRPr="006F45AB" w14:paraId="1D1E335E" w14:textId="77777777" w:rsidTr="00442B0F">
        <w:trPr>
          <w:trHeight w:val="480"/>
        </w:trPr>
        <w:tc>
          <w:tcPr>
            <w:tcW w:w="2586" w:type="dxa"/>
          </w:tcPr>
          <w:p w14:paraId="40A653D6" w14:textId="3052D42D" w:rsidR="00EA1A06" w:rsidRPr="006F45AB" w:rsidRDefault="00EA1A06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Email</w:t>
            </w:r>
          </w:p>
        </w:tc>
        <w:tc>
          <w:tcPr>
            <w:tcW w:w="6199" w:type="dxa"/>
          </w:tcPr>
          <w:p w14:paraId="47EAFDFA" w14:textId="77777777" w:rsidR="00EA1A06" w:rsidRPr="006F45AB" w:rsidRDefault="00EA1A06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</w:tc>
      </w:tr>
      <w:tr w:rsidR="00527DD9" w:rsidRPr="006F45AB" w14:paraId="69E2DA6F" w14:textId="77777777" w:rsidTr="00442B0F">
        <w:trPr>
          <w:trHeight w:val="525"/>
        </w:trPr>
        <w:tc>
          <w:tcPr>
            <w:tcW w:w="2586" w:type="dxa"/>
          </w:tcPr>
          <w:p w14:paraId="2578B3B3" w14:textId="76AB8D8A" w:rsidR="00527DD9" w:rsidRPr="006F45AB" w:rsidRDefault="000D4A62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 xml:space="preserve">Unit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>of Exeter staff member</w:t>
            </w:r>
          </w:p>
        </w:tc>
        <w:tc>
          <w:tcPr>
            <w:tcW w:w="6199" w:type="dxa"/>
          </w:tcPr>
          <w:p w14:paraId="708999EC" w14:textId="2D4D0BC1" w:rsidR="00FF5891" w:rsidRPr="006F45AB" w:rsidRDefault="00FF5891" w:rsidP="00527DD9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B5708A" w:rsidRPr="006F45AB" w14:paraId="69868578" w14:textId="77777777" w:rsidTr="00442B0F">
        <w:trPr>
          <w:trHeight w:val="270"/>
        </w:trPr>
        <w:tc>
          <w:tcPr>
            <w:tcW w:w="2586" w:type="dxa"/>
          </w:tcPr>
          <w:p w14:paraId="3EE2BD26" w14:textId="5D5F31A6" w:rsidR="00B5708A" w:rsidRPr="006F45AB" w:rsidRDefault="002B5666" w:rsidP="000D4A62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noProof/>
                <w:sz w:val="16"/>
                <w:szCs w:val="16"/>
              </w:rPr>
              <w:t>A b</w:t>
            </w:r>
            <w:r w:rsidR="000D4A62" w:rsidRPr="002B5666">
              <w:rPr>
                <w:rFonts w:ascii="Calibri" w:hAnsi="Calibri" w:cs="Arial"/>
                <w:noProof/>
                <w:sz w:val="16"/>
                <w:szCs w:val="16"/>
              </w:rPr>
              <w:t>rief</w:t>
            </w:r>
            <w:r w:rsidR="000D4A62" w:rsidRPr="006F45AB">
              <w:rPr>
                <w:rFonts w:ascii="Calibri" w:hAnsi="Calibri" w:cs="Arial"/>
                <w:sz w:val="16"/>
                <w:szCs w:val="16"/>
              </w:rPr>
              <w:t xml:space="preserve"> statement of objectives</w:t>
            </w:r>
          </w:p>
        </w:tc>
        <w:tc>
          <w:tcPr>
            <w:tcW w:w="6199" w:type="dxa"/>
          </w:tcPr>
          <w:p w14:paraId="1B7F3911" w14:textId="77777777" w:rsidR="00B5708A" w:rsidRPr="006F45AB" w:rsidRDefault="00B5708A" w:rsidP="00893802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7ABD07FB" w14:textId="77777777" w:rsidR="00EE5FA7" w:rsidRPr="006F45AB" w:rsidRDefault="00EE5FA7" w:rsidP="00893802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1980493E" w14:textId="632720F0" w:rsidR="00EE5FA7" w:rsidRPr="006F45AB" w:rsidRDefault="00EE5FA7" w:rsidP="00893802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A87E2A" w:rsidRPr="006F45AB" w14:paraId="61FC214A" w14:textId="77777777" w:rsidTr="00442B0F">
        <w:trPr>
          <w:trHeight w:val="525"/>
        </w:trPr>
        <w:tc>
          <w:tcPr>
            <w:tcW w:w="2586" w:type="dxa"/>
          </w:tcPr>
          <w:p w14:paraId="68BB4467" w14:textId="41A9C024" w:rsidR="000D4A62" w:rsidRPr="006F45AB" w:rsidRDefault="000D4A62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Expected dates at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 Exeter</w:t>
            </w:r>
          </w:p>
        </w:tc>
        <w:tc>
          <w:tcPr>
            <w:tcW w:w="6199" w:type="dxa"/>
          </w:tcPr>
          <w:p w14:paraId="733C0E43" w14:textId="77777777" w:rsidR="00A87E2A" w:rsidRPr="006F45AB" w:rsidRDefault="00A87E2A" w:rsidP="009039F3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209604F4" w14:textId="77777777" w:rsidR="006511C6" w:rsidRPr="006F45AB" w:rsidRDefault="006511C6" w:rsidP="006511C6">
      <w:pPr>
        <w:spacing w:after="0"/>
        <w:rPr>
          <w:rFonts w:ascii="Calibri" w:hAnsi="Calibri" w:cs="Arial"/>
          <w:b/>
          <w:sz w:val="16"/>
          <w:szCs w:val="16"/>
        </w:rPr>
      </w:pPr>
    </w:p>
    <w:p w14:paraId="3648BBCA" w14:textId="77777777" w:rsidR="00137E1D" w:rsidRPr="006F45AB" w:rsidRDefault="00137E1D" w:rsidP="006511C6">
      <w:pPr>
        <w:spacing w:after="0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781C5E" w:rsidRPr="006F45AB" w14:paraId="34B78712" w14:textId="77777777" w:rsidTr="00442B0F">
        <w:tc>
          <w:tcPr>
            <w:tcW w:w="8784" w:type="dxa"/>
          </w:tcPr>
          <w:p w14:paraId="1F59023C" w14:textId="77777777" w:rsidR="00781C5E" w:rsidRPr="006F45AB" w:rsidRDefault="000D4A62" w:rsidP="00781C5E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>Purpose of Visit</w:t>
            </w:r>
          </w:p>
        </w:tc>
      </w:tr>
      <w:tr w:rsidR="000201DA" w:rsidRPr="006F45AB" w14:paraId="54079F1F" w14:textId="77777777" w:rsidTr="00442B0F">
        <w:tc>
          <w:tcPr>
            <w:tcW w:w="8784" w:type="dxa"/>
          </w:tcPr>
          <w:p w14:paraId="7FC59E1E" w14:textId="77777777" w:rsidR="007B320F" w:rsidRPr="006F45AB" w:rsidRDefault="007B320F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5B4FEA45" w14:textId="77777777" w:rsidR="007B320F" w:rsidRPr="006F45AB" w:rsidRDefault="007B320F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23DB3F32" w14:textId="77777777" w:rsidR="007B320F" w:rsidRPr="006F45AB" w:rsidRDefault="007B320F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2D142ABF" w14:textId="77777777" w:rsidR="00FF5891" w:rsidRPr="006F45AB" w:rsidRDefault="00FF5891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79B8A318" w14:textId="77777777" w:rsidR="00FF5891" w:rsidRPr="006F45AB" w:rsidRDefault="00FF5891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716A9A3B" w14:textId="5892927A" w:rsidR="00583A84" w:rsidRPr="006F45AB" w:rsidRDefault="00583A84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21ABB9E7" w14:textId="77777777" w:rsidR="009F4170" w:rsidRPr="006F45AB" w:rsidRDefault="009F4170" w:rsidP="00781C5E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437037B0" w14:textId="77777777" w:rsidR="000201DA" w:rsidRPr="006F45AB" w:rsidRDefault="000201DA" w:rsidP="000201DA">
      <w:pPr>
        <w:spacing w:after="0"/>
        <w:rPr>
          <w:rFonts w:ascii="Calibri" w:hAnsi="Calibri" w:cs="Arial"/>
          <w:b/>
          <w:sz w:val="16"/>
          <w:szCs w:val="16"/>
        </w:rPr>
      </w:pPr>
    </w:p>
    <w:p w14:paraId="43152318" w14:textId="77777777" w:rsidR="009A7B97" w:rsidRPr="006F45AB" w:rsidRDefault="009A7B97" w:rsidP="000201DA">
      <w:pPr>
        <w:spacing w:after="0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9A7B97" w:rsidRPr="006F45AB" w14:paraId="440149EC" w14:textId="77777777" w:rsidTr="002771F5">
        <w:tc>
          <w:tcPr>
            <w:tcW w:w="8784" w:type="dxa"/>
          </w:tcPr>
          <w:p w14:paraId="1CF0267D" w14:textId="77777777" w:rsidR="009A7B97" w:rsidRPr="006F45AB" w:rsidRDefault="009A7B97" w:rsidP="002771F5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>Timetable of meeting</w:t>
            </w:r>
            <w:r w:rsidR="00243384" w:rsidRPr="006F45AB">
              <w:rPr>
                <w:rFonts w:ascii="Calibri" w:hAnsi="Calibri" w:cs="Arial"/>
                <w:b/>
                <w:sz w:val="16"/>
                <w:szCs w:val="16"/>
              </w:rPr>
              <w:t>s</w:t>
            </w: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 and events</w:t>
            </w:r>
          </w:p>
        </w:tc>
      </w:tr>
      <w:tr w:rsidR="009A7B97" w:rsidRPr="006F45AB" w14:paraId="2B449E86" w14:textId="77777777" w:rsidTr="002771F5">
        <w:tc>
          <w:tcPr>
            <w:tcW w:w="8784" w:type="dxa"/>
          </w:tcPr>
          <w:p w14:paraId="007DCBA3" w14:textId="77777777" w:rsidR="009A7B97" w:rsidRPr="006F45AB" w:rsidRDefault="009A7B97" w:rsidP="002771F5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74F9EB14" w14:textId="77777777" w:rsidR="009A7B97" w:rsidRPr="006F45AB" w:rsidRDefault="009A7B97" w:rsidP="002771F5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32BC4751" w14:textId="77777777" w:rsidR="009A7B97" w:rsidRPr="006F45AB" w:rsidRDefault="009A7B97" w:rsidP="002771F5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7C08C6C3" w14:textId="77777777" w:rsidR="009A7B97" w:rsidRPr="006F45AB" w:rsidRDefault="009A7B97" w:rsidP="002771F5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77BE2CF5" w14:textId="77777777" w:rsidR="009A7B97" w:rsidRPr="006F45AB" w:rsidRDefault="009A7B97" w:rsidP="002771F5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1CE9C0B1" w14:textId="7003E045" w:rsidR="00FF5891" w:rsidRPr="006F45AB" w:rsidRDefault="00FF5891" w:rsidP="002771F5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0B7BE674" w14:textId="05550A33" w:rsidR="009A7B97" w:rsidRPr="006F45AB" w:rsidRDefault="009A7B97" w:rsidP="002771F5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02823EDE" w14:textId="77777777" w:rsidR="009A7B97" w:rsidRPr="006F45AB" w:rsidRDefault="009A7B97" w:rsidP="000201DA">
      <w:pPr>
        <w:spacing w:after="0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0201DA" w:rsidRPr="006F45AB" w14:paraId="207B549C" w14:textId="77777777" w:rsidTr="00442B0F">
        <w:tc>
          <w:tcPr>
            <w:tcW w:w="8784" w:type="dxa"/>
          </w:tcPr>
          <w:p w14:paraId="59B2895D" w14:textId="01944E2C" w:rsidR="000201DA" w:rsidRPr="006F45AB" w:rsidRDefault="00EE5FA7" w:rsidP="00EE5FA7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>Aims and Objectives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:  please provide details on </w:t>
            </w:r>
            <w:r w:rsidR="002B5666">
              <w:rPr>
                <w:rFonts w:ascii="Calibri" w:hAnsi="Calibri" w:cs="Arial"/>
                <w:noProof/>
                <w:sz w:val="16"/>
                <w:szCs w:val="16"/>
              </w:rPr>
              <w:t>how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 the visit will:</w:t>
            </w:r>
          </w:p>
          <w:p w14:paraId="314C8FE7" w14:textId="77777777" w:rsidR="00EE5FA7" w:rsidRPr="006F45AB" w:rsidRDefault="00EE5FA7" w:rsidP="00EE5FA7">
            <w:pPr>
              <w:pStyle w:val="ListParagraph"/>
              <w:numPr>
                <w:ilvl w:val="0"/>
                <w:numId w:val="30"/>
              </w:num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Share best practice and experience</w:t>
            </w:r>
          </w:p>
          <w:p w14:paraId="61395699" w14:textId="77777777" w:rsidR="00EE5FA7" w:rsidRPr="006F45AB" w:rsidRDefault="00EE5FA7" w:rsidP="00EE5FA7">
            <w:pPr>
              <w:pStyle w:val="ListParagraph"/>
              <w:numPr>
                <w:ilvl w:val="0"/>
                <w:numId w:val="30"/>
              </w:num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Enhance processes and activities within the QUEX Institute</w:t>
            </w:r>
          </w:p>
          <w:p w14:paraId="6FBC28EF" w14:textId="77777777" w:rsidR="00EE5FA7" w:rsidRPr="006F45AB" w:rsidRDefault="00EE5FA7" w:rsidP="00EE5FA7">
            <w:pPr>
              <w:pStyle w:val="ListParagraph"/>
              <w:numPr>
                <w:ilvl w:val="0"/>
                <w:numId w:val="30"/>
              </w:num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Provide professional development opportunities</w:t>
            </w:r>
          </w:p>
        </w:tc>
      </w:tr>
      <w:tr w:rsidR="00EE5FA7" w:rsidRPr="006F45AB" w14:paraId="171AB244" w14:textId="77777777" w:rsidTr="00442B0F">
        <w:tc>
          <w:tcPr>
            <w:tcW w:w="8784" w:type="dxa"/>
          </w:tcPr>
          <w:p w14:paraId="36699AD9" w14:textId="68E6AFF0" w:rsidR="00EE5FA7" w:rsidRPr="00537C42" w:rsidRDefault="00537C42" w:rsidP="00EE5FA7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>Maximum 400 words</w:t>
            </w:r>
          </w:p>
          <w:p w14:paraId="0C6636D3" w14:textId="77777777" w:rsidR="00EE5FA7" w:rsidRPr="006F45AB" w:rsidRDefault="00EE5FA7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4851F4C6" w14:textId="77777777" w:rsidR="00EE5FA7" w:rsidRPr="006F45AB" w:rsidRDefault="00EE5FA7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0B282BA5" w14:textId="77777777" w:rsidR="00EE5FA7" w:rsidRPr="006F45AB" w:rsidRDefault="00EE5FA7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1F1F1902" w14:textId="03B9DB76" w:rsidR="00EE5FA7" w:rsidRDefault="00EE5FA7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0C24DD6A" w14:textId="59A0BFB8" w:rsidR="0001597B" w:rsidRDefault="0001597B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06E7D83A" w14:textId="1A63604A" w:rsidR="0001597B" w:rsidRDefault="0001597B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7171B0A6" w14:textId="164AD9DE" w:rsidR="0001597B" w:rsidRDefault="0001597B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5094C867" w14:textId="5FFE2E88" w:rsidR="0001597B" w:rsidRDefault="0001597B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354BF54B" w14:textId="05D31598" w:rsidR="0001597B" w:rsidRDefault="0001597B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0DF00FDC" w14:textId="3729F144" w:rsidR="0001597B" w:rsidRDefault="0001597B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597FB1A2" w14:textId="1973FD62" w:rsidR="0001597B" w:rsidRPr="006F45AB" w:rsidRDefault="0001597B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070F20D2" w14:textId="77777777" w:rsidR="00FF5891" w:rsidRPr="006F45AB" w:rsidRDefault="00FF5891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6A6AC984" w14:textId="77777777" w:rsidR="00FF5891" w:rsidRPr="006F45AB" w:rsidRDefault="00FF5891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6D2748A4" w14:textId="4AFCA261" w:rsidR="00EE5FA7" w:rsidRPr="006F45AB" w:rsidRDefault="00EE5FA7" w:rsidP="00EE5FA7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03BE1CCB" w14:textId="35A8DB4A" w:rsidR="007578CF" w:rsidRPr="006F45AB" w:rsidRDefault="007578CF" w:rsidP="006511C6">
      <w:pPr>
        <w:spacing w:after="0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7B320F" w:rsidRPr="006F45AB" w14:paraId="11EFFCDC" w14:textId="77777777" w:rsidTr="000D4A62">
        <w:tc>
          <w:tcPr>
            <w:tcW w:w="8784" w:type="dxa"/>
          </w:tcPr>
          <w:p w14:paraId="2F635CE8" w14:textId="77777777" w:rsidR="007B320F" w:rsidRPr="006F45AB" w:rsidRDefault="00EE5FA7" w:rsidP="00243384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Outcomes:  </w:t>
            </w:r>
            <w:r w:rsidRPr="006F45AB">
              <w:rPr>
                <w:rFonts w:ascii="Calibri" w:hAnsi="Calibri" w:cs="Arial"/>
                <w:sz w:val="16"/>
                <w:szCs w:val="16"/>
              </w:rPr>
              <w:t>describe the key outcomes and deliverables you expect to achieve from this visit</w:t>
            </w:r>
          </w:p>
        </w:tc>
      </w:tr>
      <w:tr w:rsidR="007B320F" w:rsidRPr="006F45AB" w14:paraId="0A8507C3" w14:textId="77777777" w:rsidTr="000D4A62">
        <w:tc>
          <w:tcPr>
            <w:tcW w:w="8784" w:type="dxa"/>
          </w:tcPr>
          <w:p w14:paraId="11039E69" w14:textId="77777777" w:rsidR="00537C42" w:rsidRPr="00537C42" w:rsidRDefault="00537C42" w:rsidP="00537C42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>Maximum 400 words</w:t>
            </w:r>
          </w:p>
          <w:p w14:paraId="3EC44FD3" w14:textId="77777777" w:rsidR="009F4170" w:rsidRPr="006F45AB" w:rsidRDefault="009F4170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0C372B92" w14:textId="77777777" w:rsidR="00D24F4B" w:rsidRPr="006F45AB" w:rsidRDefault="00D24F4B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3B8F3251" w14:textId="77777777" w:rsidR="00FF5891" w:rsidRPr="006F45AB" w:rsidRDefault="00FF5891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7F8A22B1" w14:textId="1B4793AE" w:rsidR="00FF5891" w:rsidRDefault="00FF5891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23F94152" w14:textId="01644126" w:rsidR="00F25E67" w:rsidRDefault="00F25E67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7E23EDE5" w14:textId="77777777" w:rsidR="00F25E67" w:rsidRPr="006F45AB" w:rsidRDefault="00F25E67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7161D543" w14:textId="77777777" w:rsidR="00FF5891" w:rsidRPr="006F45AB" w:rsidRDefault="00FF5891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513F5A02" w14:textId="602E8EF4" w:rsidR="007578CF" w:rsidRDefault="007578CF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752F0100" w14:textId="77777777" w:rsidR="007B228D" w:rsidRPr="006F45AB" w:rsidRDefault="007B228D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066CE382" w14:textId="77777777" w:rsidR="007578CF" w:rsidRPr="006F45AB" w:rsidRDefault="007578CF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1A60B178" w14:textId="77777777" w:rsidR="007578CF" w:rsidRPr="006F45AB" w:rsidRDefault="007578CF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2C877C0A" w14:textId="77777777" w:rsidR="008B3901" w:rsidRPr="006F45AB" w:rsidRDefault="008B3901" w:rsidP="008B3901">
      <w:pPr>
        <w:spacing w:after="0"/>
        <w:rPr>
          <w:rFonts w:ascii="Calibri" w:hAnsi="Calibri" w:cs="Arial"/>
          <w:b/>
          <w:sz w:val="16"/>
          <w:szCs w:val="16"/>
        </w:rPr>
      </w:pPr>
    </w:p>
    <w:p w14:paraId="64AE47F3" w14:textId="77777777" w:rsidR="007578CF" w:rsidRPr="006F45AB" w:rsidRDefault="007578CF" w:rsidP="008B3901">
      <w:pPr>
        <w:spacing w:after="0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1980"/>
        <w:gridCol w:w="5103"/>
        <w:gridCol w:w="1701"/>
      </w:tblGrid>
      <w:tr w:rsidR="008B3901" w:rsidRPr="006F45AB" w14:paraId="7D9494F4" w14:textId="77777777" w:rsidTr="000D4A62">
        <w:tc>
          <w:tcPr>
            <w:tcW w:w="8784" w:type="dxa"/>
            <w:gridSpan w:val="3"/>
          </w:tcPr>
          <w:p w14:paraId="0D0B1796" w14:textId="6176DD62" w:rsidR="008B3901" w:rsidRPr="006F45AB" w:rsidRDefault="00EE5FA7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>Funding</w:t>
            </w:r>
            <w:r w:rsidR="008B3901"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 requested</w:t>
            </w:r>
            <w:r w:rsidR="00243384"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 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>(no more than</w:t>
            </w:r>
            <w:r w:rsidR="00243384" w:rsidRPr="006F45AB"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>A</w:t>
            </w:r>
            <w:r w:rsidR="0080334A" w:rsidRPr="006F45AB">
              <w:rPr>
                <w:rFonts w:ascii="Calibri" w:hAnsi="Calibri" w:cs="Arial"/>
                <w:sz w:val="16"/>
                <w:szCs w:val="16"/>
              </w:rPr>
              <w:t>$</w:t>
            </w:r>
            <w:r w:rsidR="00AA0133" w:rsidRPr="006F45AB">
              <w:rPr>
                <w:rFonts w:ascii="Calibri" w:hAnsi="Calibri" w:cs="Arial"/>
                <w:sz w:val="16"/>
                <w:szCs w:val="16"/>
              </w:rPr>
              <w:t>5,350</w:t>
            </w:r>
            <w:r w:rsidR="00243384" w:rsidRPr="006F45AB">
              <w:rPr>
                <w:rFonts w:ascii="Calibri" w:hAnsi="Calibri" w:cs="Arial"/>
                <w:sz w:val="16"/>
                <w:szCs w:val="16"/>
              </w:rPr>
              <w:t>)</w:t>
            </w:r>
          </w:p>
        </w:tc>
      </w:tr>
      <w:tr w:rsidR="008B3901" w:rsidRPr="006F45AB" w14:paraId="45C757FD" w14:textId="77777777" w:rsidTr="000D4A62">
        <w:tc>
          <w:tcPr>
            <w:tcW w:w="1980" w:type="dxa"/>
          </w:tcPr>
          <w:p w14:paraId="48234F13" w14:textId="77777777" w:rsidR="008B3901" w:rsidRPr="006F45AB" w:rsidRDefault="00EE5FA7" w:rsidP="008B3901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>Type of Funding</w:t>
            </w:r>
          </w:p>
        </w:tc>
        <w:tc>
          <w:tcPr>
            <w:tcW w:w="5103" w:type="dxa"/>
          </w:tcPr>
          <w:p w14:paraId="0D9D5E40" w14:textId="77777777" w:rsidR="008B3901" w:rsidRPr="006F45AB" w:rsidRDefault="008B3901" w:rsidP="008B3901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701" w:type="dxa"/>
          </w:tcPr>
          <w:p w14:paraId="693588A0" w14:textId="77777777" w:rsidR="008B3901" w:rsidRPr="006F45AB" w:rsidRDefault="008B3901" w:rsidP="008B3901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bCs/>
                <w:sz w:val="16"/>
                <w:szCs w:val="16"/>
              </w:rPr>
              <w:t>Amount</w:t>
            </w:r>
          </w:p>
        </w:tc>
      </w:tr>
      <w:tr w:rsidR="008B3901" w:rsidRPr="006F45AB" w14:paraId="28A44D23" w14:textId="77777777" w:rsidTr="000D4A62">
        <w:tc>
          <w:tcPr>
            <w:tcW w:w="1980" w:type="dxa"/>
          </w:tcPr>
          <w:p w14:paraId="0B87540A" w14:textId="77777777" w:rsidR="008B3901" w:rsidRPr="006F45AB" w:rsidRDefault="00EE5FA7" w:rsidP="008B3901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Travel</w:t>
            </w:r>
          </w:p>
        </w:tc>
        <w:tc>
          <w:tcPr>
            <w:tcW w:w="5103" w:type="dxa"/>
          </w:tcPr>
          <w:p w14:paraId="61AFAFEA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2BFC8B43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701" w:type="dxa"/>
          </w:tcPr>
          <w:p w14:paraId="1277485C" w14:textId="77777777" w:rsidR="003C5039" w:rsidRPr="006F45AB" w:rsidRDefault="003C5039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051F9BAF" w14:textId="03918767" w:rsidR="008B3901" w:rsidRPr="006F45AB" w:rsidRDefault="000510DA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A$</w:t>
            </w:r>
          </w:p>
        </w:tc>
      </w:tr>
      <w:tr w:rsidR="008B3901" w:rsidRPr="006F45AB" w14:paraId="41E6789A" w14:textId="77777777" w:rsidTr="000D4A62">
        <w:tc>
          <w:tcPr>
            <w:tcW w:w="1980" w:type="dxa"/>
          </w:tcPr>
          <w:p w14:paraId="422FF2E9" w14:textId="77777777" w:rsidR="008B3901" w:rsidRPr="006F45AB" w:rsidRDefault="00EE5FA7" w:rsidP="008B3901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Accommodation</w:t>
            </w:r>
          </w:p>
        </w:tc>
        <w:tc>
          <w:tcPr>
            <w:tcW w:w="5103" w:type="dxa"/>
          </w:tcPr>
          <w:p w14:paraId="44869B27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7AFAFE15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701" w:type="dxa"/>
          </w:tcPr>
          <w:p w14:paraId="09F26072" w14:textId="77777777" w:rsidR="003C5039" w:rsidRPr="006F45AB" w:rsidRDefault="003C5039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326AAFC9" w14:textId="46F5FF2A" w:rsidR="008B3901" w:rsidRPr="006F45AB" w:rsidRDefault="000510DA" w:rsidP="008B3901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A$</w:t>
            </w:r>
          </w:p>
        </w:tc>
      </w:tr>
      <w:tr w:rsidR="008B3901" w:rsidRPr="006F45AB" w14:paraId="56708909" w14:textId="77777777" w:rsidTr="000D4A62">
        <w:tc>
          <w:tcPr>
            <w:tcW w:w="1980" w:type="dxa"/>
          </w:tcPr>
          <w:p w14:paraId="41AD89D5" w14:textId="77777777" w:rsidR="008B3901" w:rsidRPr="006F45AB" w:rsidRDefault="00EE5FA7" w:rsidP="008B3901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Subsistence</w:t>
            </w:r>
          </w:p>
        </w:tc>
        <w:tc>
          <w:tcPr>
            <w:tcW w:w="5103" w:type="dxa"/>
          </w:tcPr>
          <w:p w14:paraId="398D7AB5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03A952CA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701" w:type="dxa"/>
          </w:tcPr>
          <w:p w14:paraId="11D9CB7A" w14:textId="77777777" w:rsidR="003C5039" w:rsidRPr="006F45AB" w:rsidRDefault="003C5039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6B5FD4B8" w14:textId="3174A307" w:rsidR="008B3901" w:rsidRPr="006F45AB" w:rsidRDefault="000510DA" w:rsidP="008B3901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A$</w:t>
            </w:r>
          </w:p>
        </w:tc>
      </w:tr>
      <w:tr w:rsidR="008B3901" w:rsidRPr="006F45AB" w14:paraId="389F2B89" w14:textId="77777777" w:rsidTr="000D4A62">
        <w:tc>
          <w:tcPr>
            <w:tcW w:w="1980" w:type="dxa"/>
          </w:tcPr>
          <w:p w14:paraId="3645F137" w14:textId="77777777" w:rsidR="008B3901" w:rsidRPr="006F45AB" w:rsidRDefault="00EE5FA7" w:rsidP="008B3901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Other</w:t>
            </w:r>
          </w:p>
        </w:tc>
        <w:tc>
          <w:tcPr>
            <w:tcW w:w="5103" w:type="dxa"/>
          </w:tcPr>
          <w:p w14:paraId="3443A7BE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2286F8EB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701" w:type="dxa"/>
          </w:tcPr>
          <w:p w14:paraId="2F08217E" w14:textId="77777777" w:rsidR="003C5039" w:rsidRPr="006F45AB" w:rsidRDefault="003C5039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65F9BB9C" w14:textId="6FBCC489" w:rsidR="008B3901" w:rsidRPr="006F45AB" w:rsidRDefault="000510DA" w:rsidP="008B3901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A$</w:t>
            </w:r>
          </w:p>
        </w:tc>
      </w:tr>
      <w:tr w:rsidR="008B3901" w:rsidRPr="006F45AB" w14:paraId="63A113F8" w14:textId="77777777" w:rsidTr="000D4A62">
        <w:tc>
          <w:tcPr>
            <w:tcW w:w="1980" w:type="dxa"/>
          </w:tcPr>
          <w:p w14:paraId="4D55F4C5" w14:textId="77777777" w:rsidR="003C5039" w:rsidRPr="006F45AB" w:rsidRDefault="003C5039" w:rsidP="008B3901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  <w:p w14:paraId="759C06C6" w14:textId="77777777" w:rsidR="003C5039" w:rsidRPr="006F45AB" w:rsidRDefault="00EE5FA7" w:rsidP="003C5039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>TOTAL</w:t>
            </w:r>
          </w:p>
        </w:tc>
        <w:tc>
          <w:tcPr>
            <w:tcW w:w="5103" w:type="dxa"/>
          </w:tcPr>
          <w:p w14:paraId="7DBCD8A1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701" w:type="dxa"/>
          </w:tcPr>
          <w:p w14:paraId="50CF9EAF" w14:textId="77777777" w:rsidR="003C5039" w:rsidRPr="006F45AB" w:rsidRDefault="003C5039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480785B4" w14:textId="0C9FBB0C" w:rsidR="008B3901" w:rsidRPr="006F45AB" w:rsidRDefault="000510DA" w:rsidP="008B3901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A$</w:t>
            </w:r>
          </w:p>
        </w:tc>
      </w:tr>
    </w:tbl>
    <w:p w14:paraId="3587F92C" w14:textId="77777777" w:rsidR="008B3901" w:rsidRPr="006F45AB" w:rsidRDefault="008B3901" w:rsidP="008B3901">
      <w:pPr>
        <w:spacing w:after="0"/>
        <w:rPr>
          <w:rFonts w:ascii="Calibri" w:hAnsi="Calibri" w:cs="Arial"/>
          <w:b/>
          <w:sz w:val="16"/>
          <w:szCs w:val="16"/>
        </w:rPr>
      </w:pPr>
    </w:p>
    <w:p w14:paraId="3C6ECBED" w14:textId="77777777" w:rsidR="00D30200" w:rsidRPr="006F45AB" w:rsidRDefault="00D30200" w:rsidP="00D30200">
      <w:pPr>
        <w:spacing w:after="0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D30200" w:rsidRPr="006F45AB" w14:paraId="2C911CEE" w14:textId="77777777" w:rsidTr="000D4A62">
        <w:tc>
          <w:tcPr>
            <w:tcW w:w="8784" w:type="dxa"/>
          </w:tcPr>
          <w:p w14:paraId="01920CC2" w14:textId="77777777" w:rsidR="00D30200" w:rsidRPr="006F45AB" w:rsidRDefault="00F77B4D" w:rsidP="00D30200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>Acceptance of terms</w:t>
            </w:r>
          </w:p>
          <w:p w14:paraId="5B0010CB" w14:textId="4FE4ACBE" w:rsidR="009A7B97" w:rsidRPr="006F45AB" w:rsidRDefault="00243384">
            <w:pPr>
              <w:jc w:val="both"/>
              <w:rPr>
                <w:rFonts w:ascii="Calibri" w:hAnsi="Calibri" w:cs="Arial"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 xml:space="preserve">By signing this </w:t>
            </w:r>
            <w:r w:rsidRPr="002B5666">
              <w:rPr>
                <w:rFonts w:ascii="Calibri" w:hAnsi="Calibri" w:cs="Arial"/>
                <w:noProof/>
                <w:sz w:val="16"/>
                <w:szCs w:val="16"/>
              </w:rPr>
              <w:t>form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 I agree that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="009A7B97" w:rsidRPr="006F45AB">
              <w:rPr>
                <w:rFonts w:ascii="Calibri" w:hAnsi="Calibri" w:cs="Arial"/>
                <w:sz w:val="16"/>
                <w:szCs w:val="16"/>
              </w:rPr>
              <w:t xml:space="preserve">as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a </w:t>
            </w:r>
            <w:r w:rsidR="009A7B97" w:rsidRPr="006F45AB">
              <w:rPr>
                <w:rFonts w:ascii="Calibri" w:hAnsi="Calibri" w:cs="Arial"/>
                <w:sz w:val="16"/>
                <w:szCs w:val="16"/>
              </w:rPr>
              <w:t xml:space="preserve">representative of </w:t>
            </w:r>
            <w:r w:rsidR="009F6104" w:rsidRPr="006F45AB">
              <w:rPr>
                <w:rFonts w:ascii="Calibri" w:hAnsi="Calibri" w:cs="Arial"/>
                <w:sz w:val="16"/>
                <w:szCs w:val="16"/>
              </w:rPr>
              <w:t>UQ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I may be required to undertake additional activity 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on behalf of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>UQ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 while at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Exeter.  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>I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 will complete</w:t>
            </w:r>
            <w:r w:rsidR="009A7B97" w:rsidRPr="006F45AB">
              <w:rPr>
                <w:rFonts w:ascii="Calibri" w:hAnsi="Calibri" w:cs="Arial"/>
                <w:sz w:val="16"/>
                <w:szCs w:val="16"/>
              </w:rPr>
              <w:t xml:space="preserve"> a 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report on the visit within </w:t>
            </w:r>
            <w:r w:rsidR="009F6104" w:rsidRPr="006F45AB">
              <w:rPr>
                <w:rFonts w:ascii="Calibri" w:hAnsi="Calibri" w:cs="Arial"/>
                <w:sz w:val="16"/>
                <w:szCs w:val="16"/>
              </w:rPr>
              <w:t>two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 weeks of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 my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 return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 to UQ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 and I will keep within the budget allocated.</w:t>
            </w:r>
          </w:p>
        </w:tc>
      </w:tr>
      <w:tr w:rsidR="00D30200" w:rsidRPr="006F45AB" w14:paraId="1AC16D29" w14:textId="77777777" w:rsidTr="000D4A62">
        <w:tc>
          <w:tcPr>
            <w:tcW w:w="8784" w:type="dxa"/>
          </w:tcPr>
          <w:p w14:paraId="560FABF4" w14:textId="77777777" w:rsidR="00D30200" w:rsidRPr="006F45AB" w:rsidRDefault="00D30200" w:rsidP="002B5EB2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  <w:p w14:paraId="32449326" w14:textId="77777777" w:rsidR="00D261B7" w:rsidRPr="006F45AB" w:rsidRDefault="00D261B7" w:rsidP="002B5EB2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  <w:p w14:paraId="0BCDD4AD" w14:textId="77777777" w:rsidR="00D30200" w:rsidRPr="006F45AB" w:rsidRDefault="00356481" w:rsidP="002B5EB2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Signature of</w:t>
            </w:r>
            <w:r w:rsidR="00D67375" w:rsidRPr="006F45AB">
              <w:rPr>
                <w:rFonts w:ascii="Calibri" w:hAnsi="Calibri" w:cs="Arial"/>
                <w:sz w:val="16"/>
                <w:szCs w:val="16"/>
              </w:rPr>
              <w:t xml:space="preserve"> applicant: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                                                                           Date:</w:t>
            </w:r>
          </w:p>
          <w:p w14:paraId="7264A957" w14:textId="77777777" w:rsidR="00D30200" w:rsidRPr="006F45AB" w:rsidRDefault="00D30200" w:rsidP="002B5EB2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09858FCB" w14:textId="77777777" w:rsidR="001C4667" w:rsidRPr="006F45AB" w:rsidRDefault="001C4667" w:rsidP="002B5EB2">
      <w:pPr>
        <w:spacing w:after="0"/>
        <w:jc w:val="both"/>
        <w:rPr>
          <w:rFonts w:ascii="Calibri" w:hAnsi="Calibri" w:cs="Arial"/>
          <w:b/>
          <w:sz w:val="16"/>
          <w:szCs w:val="16"/>
        </w:rPr>
      </w:pPr>
    </w:p>
    <w:p w14:paraId="63EA26AD" w14:textId="77777777" w:rsidR="007578CF" w:rsidRPr="006F45AB" w:rsidRDefault="007578CF" w:rsidP="002B5EB2">
      <w:pPr>
        <w:spacing w:after="0"/>
        <w:jc w:val="both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1C4667" w:rsidRPr="006F45AB" w14:paraId="5D58A611" w14:textId="77777777" w:rsidTr="000D4A62">
        <w:tc>
          <w:tcPr>
            <w:tcW w:w="8784" w:type="dxa"/>
          </w:tcPr>
          <w:p w14:paraId="28DAA313" w14:textId="77777777" w:rsidR="001C4667" w:rsidRPr="006F45AB" w:rsidRDefault="001C4667" w:rsidP="002B5EB2">
            <w:pPr>
              <w:jc w:val="both"/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Support from Head of </w:t>
            </w:r>
            <w:r w:rsidR="00DC406D" w:rsidRPr="006F45AB">
              <w:rPr>
                <w:rFonts w:ascii="Calibri" w:hAnsi="Calibri" w:cs="Arial"/>
                <w:b/>
                <w:sz w:val="16"/>
                <w:szCs w:val="16"/>
              </w:rPr>
              <w:t>Unit</w:t>
            </w:r>
            <w:r w:rsidR="00243384"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 and Line Manager (if different)</w:t>
            </w:r>
          </w:p>
          <w:p w14:paraId="66AEDCC7" w14:textId="3A6C1D85" w:rsidR="009A7B97" w:rsidRPr="006F45AB" w:rsidRDefault="00D261B7" w:rsidP="00D261B7">
            <w:pPr>
              <w:jc w:val="both"/>
              <w:rPr>
                <w:rFonts w:ascii="Calibri" w:hAnsi="Calibri" w:cs="Arial"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Cs/>
                <w:sz w:val="16"/>
                <w:szCs w:val="16"/>
              </w:rPr>
              <w:t>Please describe/confirm the b</w:t>
            </w:r>
            <w:r w:rsidR="009A7B97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enefits to </w:t>
            </w:r>
            <w:r w:rsidR="009A7B97" w:rsidRPr="002B5666">
              <w:rPr>
                <w:rFonts w:ascii="Calibri" w:hAnsi="Calibri" w:cs="Arial"/>
                <w:bCs/>
                <w:noProof/>
                <w:sz w:val="16"/>
                <w:szCs w:val="16"/>
              </w:rPr>
              <w:t>staff</w:t>
            </w:r>
            <w:r w:rsidR="009A7B97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 </w:t>
            </w:r>
            <w:r w:rsidR="002B5666">
              <w:rPr>
                <w:rFonts w:ascii="Calibri" w:hAnsi="Calibri" w:cs="Arial"/>
                <w:bCs/>
                <w:sz w:val="16"/>
                <w:szCs w:val="16"/>
              </w:rPr>
              <w:t>member</w:t>
            </w:r>
            <w:r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 and your </w:t>
            </w:r>
            <w:r w:rsidR="009A7B97" w:rsidRPr="006F45AB">
              <w:rPr>
                <w:rFonts w:ascii="Calibri" w:hAnsi="Calibri" w:cs="Arial"/>
                <w:bCs/>
                <w:sz w:val="16"/>
                <w:szCs w:val="16"/>
              </w:rPr>
              <w:t>Unit</w:t>
            </w:r>
            <w:r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.  </w:t>
            </w:r>
            <w:r w:rsidRPr="002B5666">
              <w:rPr>
                <w:rFonts w:ascii="Calibri" w:hAnsi="Calibri" w:cs="Arial"/>
                <w:bCs/>
                <w:noProof/>
                <w:sz w:val="16"/>
                <w:szCs w:val="16"/>
              </w:rPr>
              <w:t>In addition</w:t>
            </w:r>
            <w:r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, please confirm that your </w:t>
            </w:r>
            <w:r w:rsidR="009A7B97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Unit </w:t>
            </w:r>
            <w:r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will be able to cope during </w:t>
            </w:r>
            <w:r w:rsidR="005B3EC2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the </w:t>
            </w:r>
            <w:r w:rsidRPr="006F45AB">
              <w:rPr>
                <w:rFonts w:ascii="Calibri" w:hAnsi="Calibri" w:cs="Arial"/>
                <w:bCs/>
                <w:sz w:val="16"/>
                <w:szCs w:val="16"/>
              </w:rPr>
              <w:t>absence of this member of staff.</w:t>
            </w:r>
          </w:p>
        </w:tc>
      </w:tr>
      <w:tr w:rsidR="001C4667" w:rsidRPr="006F45AB" w14:paraId="38ADE78F" w14:textId="77777777" w:rsidTr="000D4A62">
        <w:tc>
          <w:tcPr>
            <w:tcW w:w="8784" w:type="dxa"/>
          </w:tcPr>
          <w:p w14:paraId="5ACCE79B" w14:textId="17D18B5A" w:rsidR="00537C42" w:rsidRPr="00537C42" w:rsidRDefault="00537C42" w:rsidP="00537C42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 xml:space="preserve">Maximum </w:t>
            </w:r>
            <w:r w:rsidR="005B41F9">
              <w:rPr>
                <w:rFonts w:ascii="Calibri" w:hAnsi="Calibri" w:cs="Arial"/>
                <w:b/>
                <w:sz w:val="16"/>
                <w:szCs w:val="16"/>
              </w:rPr>
              <w:t>2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00 words</w:t>
            </w:r>
          </w:p>
          <w:p w14:paraId="413B09FB" w14:textId="77777777" w:rsidR="00DC406D" w:rsidRPr="006F45AB" w:rsidRDefault="00DC406D" w:rsidP="002B5EB2">
            <w:pPr>
              <w:jc w:val="both"/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10FAAB18" w14:textId="77777777" w:rsidR="00DC406D" w:rsidRPr="006F45AB" w:rsidRDefault="00DC406D" w:rsidP="002B5EB2">
            <w:pPr>
              <w:jc w:val="both"/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7B826113" w14:textId="77777777" w:rsidR="00DC406D" w:rsidRPr="006F45AB" w:rsidRDefault="00DC406D" w:rsidP="002B5EB2">
            <w:pPr>
              <w:jc w:val="both"/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53D3204B" w14:textId="77777777" w:rsidR="00243384" w:rsidRPr="006F45AB" w:rsidRDefault="00243384" w:rsidP="002B5EB2">
            <w:pPr>
              <w:jc w:val="both"/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658AC9F7" w14:textId="77777777" w:rsidR="00D261B7" w:rsidRPr="006F45AB" w:rsidRDefault="00D261B7" w:rsidP="002B5EB2">
            <w:pPr>
              <w:jc w:val="both"/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437BC722" w14:textId="1B038613" w:rsidR="00DC406D" w:rsidRPr="006F45AB" w:rsidRDefault="00DC406D" w:rsidP="002B5EB2">
            <w:pPr>
              <w:jc w:val="both"/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7E932CDA" w14:textId="77777777" w:rsidR="00DC406D" w:rsidRPr="006F45AB" w:rsidRDefault="00DC406D" w:rsidP="002B5EB2">
            <w:pPr>
              <w:jc w:val="both"/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6F2CAEAA" w14:textId="77777777" w:rsidR="001C4667" w:rsidRPr="006F45AB" w:rsidRDefault="00F743DD" w:rsidP="002B5EB2">
            <w:pPr>
              <w:jc w:val="both"/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Signature of </w:t>
            </w:r>
            <w:r w:rsidR="00375531"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Applicant’s </w:t>
            </w:r>
            <w:r w:rsidR="00243384" w:rsidRPr="006F45AB">
              <w:rPr>
                <w:rFonts w:ascii="Calibri" w:hAnsi="Calibri" w:cs="Arial"/>
                <w:b/>
                <w:sz w:val="16"/>
                <w:szCs w:val="16"/>
              </w:rPr>
              <w:t>L</w:t>
            </w: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ine </w:t>
            </w:r>
            <w:r w:rsidR="00243384" w:rsidRPr="006F45AB">
              <w:rPr>
                <w:rFonts w:ascii="Calibri" w:hAnsi="Calibri" w:cs="Arial"/>
                <w:b/>
                <w:sz w:val="16"/>
                <w:szCs w:val="16"/>
              </w:rPr>
              <w:t>M</w:t>
            </w: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anager: </w:t>
            </w:r>
            <w:r w:rsidR="00DC406D"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  </w:t>
            </w:r>
          </w:p>
          <w:p w14:paraId="2035992F" w14:textId="77777777" w:rsidR="00243384" w:rsidRPr="006F45AB" w:rsidRDefault="00243384" w:rsidP="002B5EB2">
            <w:pPr>
              <w:jc w:val="both"/>
              <w:rPr>
                <w:rFonts w:ascii="Calibri" w:hAnsi="Calibri" w:cs="Arial"/>
                <w:b/>
                <w:sz w:val="16"/>
                <w:szCs w:val="16"/>
              </w:rPr>
            </w:pPr>
          </w:p>
          <w:p w14:paraId="4342696E" w14:textId="77777777" w:rsidR="00243384" w:rsidRPr="006F45AB" w:rsidRDefault="00243384" w:rsidP="002B5EB2">
            <w:pPr>
              <w:jc w:val="both"/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Signature of </w:t>
            </w:r>
            <w:r w:rsidR="00375531"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Applicant’s </w:t>
            </w:r>
            <w:r w:rsidRPr="006F45AB">
              <w:rPr>
                <w:rFonts w:ascii="Calibri" w:hAnsi="Calibri" w:cs="Arial"/>
                <w:b/>
                <w:sz w:val="16"/>
                <w:szCs w:val="16"/>
              </w:rPr>
              <w:t>Head of Unit:</w:t>
            </w:r>
          </w:p>
          <w:p w14:paraId="65D37421" w14:textId="77777777" w:rsidR="00D261B7" w:rsidRPr="006F45AB" w:rsidRDefault="00D261B7" w:rsidP="002B5EB2">
            <w:pPr>
              <w:jc w:val="both"/>
              <w:rPr>
                <w:rFonts w:ascii="Calibri" w:hAnsi="Calibri" w:cs="Arial"/>
                <w:b/>
                <w:sz w:val="16"/>
                <w:szCs w:val="16"/>
              </w:rPr>
            </w:pPr>
          </w:p>
          <w:p w14:paraId="0CFAA6A5" w14:textId="77777777" w:rsidR="00DC406D" w:rsidRDefault="00D261B7" w:rsidP="002B5EB2">
            <w:pPr>
              <w:jc w:val="both"/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bCs/>
                <w:sz w:val="16"/>
                <w:szCs w:val="16"/>
              </w:rPr>
              <w:t>Date</w:t>
            </w:r>
          </w:p>
          <w:p w14:paraId="34018090" w14:textId="45208E29" w:rsidR="00747780" w:rsidRPr="006F45AB" w:rsidRDefault="00747780" w:rsidP="002B5EB2">
            <w:pPr>
              <w:jc w:val="both"/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</w:tc>
      </w:tr>
    </w:tbl>
    <w:p w14:paraId="02992B39" w14:textId="77777777" w:rsidR="001C4667" w:rsidRPr="006F45AB" w:rsidRDefault="001C4667" w:rsidP="008B3901">
      <w:pPr>
        <w:spacing w:after="0"/>
        <w:rPr>
          <w:rFonts w:ascii="Calibri" w:hAnsi="Calibri" w:cs="Arial"/>
          <w:b/>
          <w:sz w:val="16"/>
          <w:szCs w:val="16"/>
        </w:rPr>
      </w:pPr>
    </w:p>
    <w:p w14:paraId="491BEE1E" w14:textId="77777777" w:rsidR="00137E1D" w:rsidRPr="006F45AB" w:rsidRDefault="00137E1D" w:rsidP="008B3901">
      <w:pPr>
        <w:spacing w:after="0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243384" w:rsidRPr="006F45AB" w14:paraId="77138BA3" w14:textId="77777777" w:rsidTr="00CB37CD">
        <w:tc>
          <w:tcPr>
            <w:tcW w:w="8784" w:type="dxa"/>
          </w:tcPr>
          <w:p w14:paraId="0FC13B20" w14:textId="77777777" w:rsidR="004D766D" w:rsidRDefault="00243384" w:rsidP="00CB37CD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Support from </w:t>
            </w:r>
            <w:r w:rsidR="005B3EC2" w:rsidRPr="006F45AB">
              <w:rPr>
                <w:rFonts w:ascii="Calibri" w:hAnsi="Calibri" w:cs="Arial"/>
                <w:b/>
                <w:sz w:val="16"/>
                <w:szCs w:val="16"/>
              </w:rPr>
              <w:t>Exeter University</w:t>
            </w:r>
          </w:p>
          <w:p w14:paraId="4F8AC885" w14:textId="22F7994F" w:rsidR="00243384" w:rsidRPr="004D766D" w:rsidRDefault="004D766D" w:rsidP="00CB37CD">
            <w:pPr>
              <w:rPr>
                <w:rFonts w:ascii="Calibri" w:hAnsi="Calibri" w:cs="Arial"/>
                <w:sz w:val="16"/>
                <w:szCs w:val="16"/>
              </w:rPr>
            </w:pPr>
            <w:r w:rsidRPr="004D766D">
              <w:rPr>
                <w:rFonts w:ascii="Calibri" w:hAnsi="Calibri" w:cs="Arial"/>
                <w:sz w:val="16"/>
                <w:szCs w:val="16"/>
              </w:rPr>
              <w:t xml:space="preserve">Please provide the signature as evidence of support from host head of unit </w:t>
            </w:r>
          </w:p>
          <w:p w14:paraId="7A5F8359" w14:textId="77777777" w:rsidR="009F6104" w:rsidRPr="006F45AB" w:rsidRDefault="009F6104" w:rsidP="00CB37CD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  <w:p w14:paraId="1A3B7C12" w14:textId="715AD539" w:rsidR="00243384" w:rsidRPr="006F45AB" w:rsidRDefault="00243384">
            <w:pPr>
              <w:jc w:val="both"/>
              <w:rPr>
                <w:rFonts w:ascii="Calibri" w:hAnsi="Calibri" w:cs="Arial"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Cs/>
                <w:sz w:val="16"/>
                <w:szCs w:val="16"/>
              </w:rPr>
              <w:t>By signing this form, the Host Department and Unit</w:t>
            </w:r>
            <w:r w:rsidR="009F6104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 at Exeter</w:t>
            </w:r>
            <w:r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 confirm that they are willing to support the visit</w:t>
            </w:r>
            <w:r w:rsidR="005B3EC2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 from </w:t>
            </w:r>
            <w:r w:rsidR="009F6104" w:rsidRPr="006F45AB">
              <w:rPr>
                <w:rFonts w:ascii="Calibri" w:hAnsi="Calibri" w:cs="Arial"/>
                <w:bCs/>
                <w:sz w:val="16"/>
                <w:szCs w:val="16"/>
              </w:rPr>
              <w:t>the UQ</w:t>
            </w:r>
            <w:r w:rsidR="005B3EC2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 staff member.</w:t>
            </w:r>
          </w:p>
        </w:tc>
      </w:tr>
      <w:tr w:rsidR="00243384" w:rsidRPr="006F45AB" w14:paraId="1D6CD4CA" w14:textId="77777777" w:rsidTr="00CB37CD">
        <w:tc>
          <w:tcPr>
            <w:tcW w:w="8784" w:type="dxa"/>
          </w:tcPr>
          <w:p w14:paraId="26537CA0" w14:textId="77777777" w:rsidR="00D261B7" w:rsidRPr="006F45AB" w:rsidRDefault="00D261B7" w:rsidP="00CB37C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  <w:p w14:paraId="4FEAAD1D" w14:textId="77777777" w:rsidR="004D766D" w:rsidRDefault="004D766D" w:rsidP="00CB37C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  <w:p w14:paraId="22C4BB19" w14:textId="77777777" w:rsidR="004D766D" w:rsidRDefault="004D766D" w:rsidP="00CB37C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  <w:p w14:paraId="6BE0BB06" w14:textId="2A4E8EB0" w:rsidR="00243384" w:rsidRPr="006F45AB" w:rsidRDefault="00243384" w:rsidP="00CB37C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 xml:space="preserve">Signature of </w:t>
            </w:r>
            <w:r w:rsidR="00375531" w:rsidRPr="006F45AB">
              <w:rPr>
                <w:rFonts w:ascii="Calibri" w:hAnsi="Calibri" w:cs="Arial"/>
                <w:sz w:val="16"/>
                <w:szCs w:val="16"/>
              </w:rPr>
              <w:t xml:space="preserve">Host </w:t>
            </w:r>
            <w:r w:rsidRPr="006F45AB">
              <w:rPr>
                <w:rFonts w:ascii="Calibri" w:hAnsi="Calibri" w:cs="Arial"/>
                <w:sz w:val="16"/>
                <w:szCs w:val="16"/>
              </w:rPr>
              <w:t>Head of Unit: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                             </w:t>
            </w:r>
            <w:r w:rsidR="003C5039" w:rsidRPr="006F45AB">
              <w:rPr>
                <w:rFonts w:ascii="Calibri" w:hAnsi="Calibri" w:cs="Arial"/>
                <w:sz w:val="16"/>
                <w:szCs w:val="16"/>
              </w:rPr>
              <w:t xml:space="preserve">                        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              Date</w:t>
            </w:r>
            <w:r w:rsidR="009F6104" w:rsidRPr="006F45AB">
              <w:rPr>
                <w:rFonts w:ascii="Calibri" w:hAnsi="Calibri" w:cs="Arial"/>
                <w:sz w:val="16"/>
                <w:szCs w:val="16"/>
              </w:rPr>
              <w:t>:</w:t>
            </w:r>
          </w:p>
          <w:p w14:paraId="2773B829" w14:textId="77777777" w:rsidR="00243384" w:rsidRPr="006F45AB" w:rsidRDefault="00243384" w:rsidP="00CB37C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6DFF0D2C" w14:textId="77777777" w:rsidR="00CB1DEE" w:rsidRPr="00CE4FFE" w:rsidRDefault="00CB1DEE" w:rsidP="00595A34">
      <w:pPr>
        <w:spacing w:after="0"/>
        <w:rPr>
          <w:rFonts w:ascii="Calibri" w:hAnsi="Calibri"/>
          <w:b/>
          <w:sz w:val="16"/>
          <w:szCs w:val="16"/>
          <w:lang w:val="en-AU"/>
        </w:rPr>
      </w:pPr>
    </w:p>
    <w:sectPr w:rsidR="00CB1DEE" w:rsidRPr="00CE4FFE" w:rsidSect="00442B0F">
      <w:footerReference w:type="default" r:id="rId9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0FB344" w14:textId="77777777" w:rsidR="00D242C9" w:rsidRDefault="00D242C9" w:rsidP="007150DF">
      <w:pPr>
        <w:spacing w:after="0" w:line="240" w:lineRule="auto"/>
      </w:pPr>
      <w:r>
        <w:separator/>
      </w:r>
    </w:p>
  </w:endnote>
  <w:endnote w:type="continuationSeparator" w:id="0">
    <w:p w14:paraId="718CF895" w14:textId="77777777" w:rsidR="00D242C9" w:rsidRDefault="00D242C9" w:rsidP="007150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otham Narrow Light">
    <w:altName w:val="Gotham Narrow Light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178720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4552DD" w14:textId="1F6E1AD8" w:rsidR="003C5039" w:rsidRDefault="003C503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7CC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88EABD" w14:textId="77777777" w:rsidR="00D67375" w:rsidRDefault="00D67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A642ED" w14:textId="77777777" w:rsidR="00D242C9" w:rsidRDefault="00D242C9" w:rsidP="007150DF">
      <w:pPr>
        <w:spacing w:after="0" w:line="240" w:lineRule="auto"/>
      </w:pPr>
      <w:r>
        <w:separator/>
      </w:r>
    </w:p>
  </w:footnote>
  <w:footnote w:type="continuationSeparator" w:id="0">
    <w:p w14:paraId="09F14E14" w14:textId="77777777" w:rsidR="00D242C9" w:rsidRDefault="00D242C9" w:rsidP="007150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B7081"/>
    <w:multiLevelType w:val="hybridMultilevel"/>
    <w:tmpl w:val="67A6A69E"/>
    <w:lvl w:ilvl="0" w:tplc="56207606">
      <w:start w:val="5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E5DC1"/>
    <w:multiLevelType w:val="multilevel"/>
    <w:tmpl w:val="E862A27C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D5247A3"/>
    <w:multiLevelType w:val="hybridMultilevel"/>
    <w:tmpl w:val="EB8633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06DB2"/>
    <w:multiLevelType w:val="hybridMultilevel"/>
    <w:tmpl w:val="16228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26E31"/>
    <w:multiLevelType w:val="hybridMultilevel"/>
    <w:tmpl w:val="5368272C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23302AA0"/>
    <w:multiLevelType w:val="hybridMultilevel"/>
    <w:tmpl w:val="FCC229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16E6D"/>
    <w:multiLevelType w:val="hybridMultilevel"/>
    <w:tmpl w:val="5010CE2C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243B2FED"/>
    <w:multiLevelType w:val="multilevel"/>
    <w:tmpl w:val="AEF22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AA66FE"/>
    <w:multiLevelType w:val="hybridMultilevel"/>
    <w:tmpl w:val="E716D5E6"/>
    <w:lvl w:ilvl="0" w:tplc="1C6476EC">
      <w:start w:val="1"/>
      <w:numFmt w:val="lowerRoman"/>
      <w:lvlText w:val="(%1)"/>
      <w:lvlJc w:val="left"/>
      <w:pPr>
        <w:ind w:left="1080" w:hanging="72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860F57"/>
    <w:multiLevelType w:val="hybridMultilevel"/>
    <w:tmpl w:val="F4481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1719DE"/>
    <w:multiLevelType w:val="hybridMultilevel"/>
    <w:tmpl w:val="34146D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EF91F0C"/>
    <w:multiLevelType w:val="multilevel"/>
    <w:tmpl w:val="9F807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331B89"/>
    <w:multiLevelType w:val="hybridMultilevel"/>
    <w:tmpl w:val="311A0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5F564B"/>
    <w:multiLevelType w:val="hybridMultilevel"/>
    <w:tmpl w:val="95080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17F44"/>
    <w:multiLevelType w:val="hybridMultilevel"/>
    <w:tmpl w:val="335000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34BD7"/>
    <w:multiLevelType w:val="hybridMultilevel"/>
    <w:tmpl w:val="CE36804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9E7E44"/>
    <w:multiLevelType w:val="hybridMultilevel"/>
    <w:tmpl w:val="A2A6556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FC2EC9"/>
    <w:multiLevelType w:val="hybridMultilevel"/>
    <w:tmpl w:val="FDC87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B83BC8"/>
    <w:multiLevelType w:val="hybridMultilevel"/>
    <w:tmpl w:val="90B86C86"/>
    <w:lvl w:ilvl="0" w:tplc="5E147A5C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Calibri" w:hAnsi="Calibri" w:cs="Arial" w:hint="default"/>
        <w:sz w:val="24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ECA2479"/>
    <w:multiLevelType w:val="hybridMultilevel"/>
    <w:tmpl w:val="EB1AE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1D73B1"/>
    <w:multiLevelType w:val="hybridMultilevel"/>
    <w:tmpl w:val="1BE46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005F02"/>
    <w:multiLevelType w:val="multilevel"/>
    <w:tmpl w:val="1B5875BC"/>
    <w:lvl w:ilvl="0">
      <w:start w:val="1"/>
      <w:numFmt w:val="decimal"/>
      <w:pStyle w:val="Level1"/>
      <w:lvlText w:val="%1."/>
      <w:lvlJc w:val="left"/>
      <w:pPr>
        <w:tabs>
          <w:tab w:val="num" w:pos="1004"/>
        </w:tabs>
        <w:ind w:left="1004" w:hanging="720"/>
      </w:pPr>
      <w:rPr>
        <w:rFonts w:ascii="Arial" w:hAnsi="Arial" w:cs="Arial" w:hint="default"/>
        <w:b/>
        <w:i w:val="0"/>
        <w:sz w:val="20"/>
        <w:szCs w:val="20"/>
      </w:rPr>
    </w:lvl>
    <w:lvl w:ilvl="1">
      <w:start w:val="1"/>
      <w:numFmt w:val="decimal"/>
      <w:pStyle w:val="Level11"/>
      <w:lvlText w:val="%1.%2"/>
      <w:lvlJc w:val="left"/>
      <w:pPr>
        <w:tabs>
          <w:tab w:val="num" w:pos="706"/>
        </w:tabs>
        <w:ind w:left="706" w:hanging="706"/>
      </w:pPr>
      <w:rPr>
        <w:rFonts w:ascii="Arial" w:hAnsi="Arial" w:cs="Arial" w:hint="default"/>
        <w:b/>
        <w:i w:val="0"/>
        <w:sz w:val="20"/>
        <w:szCs w:val="20"/>
      </w:rPr>
    </w:lvl>
    <w:lvl w:ilvl="2">
      <w:start w:val="1"/>
      <w:numFmt w:val="lowerLetter"/>
      <w:pStyle w:val="Levela"/>
      <w:lvlText w:val="(%3)"/>
      <w:lvlJc w:val="left"/>
      <w:pPr>
        <w:tabs>
          <w:tab w:val="num" w:pos="1571"/>
        </w:tabs>
        <w:ind w:left="1571" w:hanging="720"/>
      </w:pPr>
      <w:rPr>
        <w:rFonts w:ascii="Arial" w:hAnsi="Arial" w:cs="Arial" w:hint="default"/>
        <w:b w:val="0"/>
        <w:i w:val="0"/>
        <w:sz w:val="20"/>
        <w:szCs w:val="20"/>
      </w:rPr>
    </w:lvl>
    <w:lvl w:ilvl="3">
      <w:start w:val="1"/>
      <w:numFmt w:val="lowerRoman"/>
      <w:pStyle w:val="Leveli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 w:hint="default"/>
        <w:b w:val="0"/>
        <w:i w:val="0"/>
        <w:sz w:val="20"/>
      </w:rPr>
    </w:lvl>
    <w:lvl w:ilvl="4">
      <w:start w:val="1"/>
      <w:numFmt w:val="upperLetter"/>
      <w:pStyle w:val="LevelA0"/>
      <w:lvlText w:val="(%5)"/>
      <w:lvlJc w:val="left"/>
      <w:pPr>
        <w:tabs>
          <w:tab w:val="num" w:pos="2880"/>
        </w:tabs>
        <w:ind w:left="2880" w:hanging="720"/>
      </w:pPr>
      <w:rPr>
        <w:rFonts w:ascii="Arial" w:hAnsi="Arial" w:cs="Arial" w:hint="default"/>
        <w:b w:val="0"/>
        <w:i w:val="0"/>
        <w:sz w:val="20"/>
      </w:rPr>
    </w:lvl>
    <w:lvl w:ilvl="5">
      <w:start w:val="1"/>
      <w:numFmt w:val="upperRoman"/>
      <w:pStyle w:val="LevelI0"/>
      <w:lvlText w:val="(%6)"/>
      <w:lvlJc w:val="left"/>
      <w:pPr>
        <w:tabs>
          <w:tab w:val="num" w:pos="3600"/>
        </w:tabs>
        <w:ind w:left="3600" w:hanging="720"/>
      </w:pPr>
      <w:rPr>
        <w:rFonts w:ascii="Arial" w:hAnsi="Arial" w:cs="Arial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  <w:sz w:val="20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  <w:sz w:val="20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  <w:sz w:val="20"/>
      </w:rPr>
    </w:lvl>
  </w:abstractNum>
  <w:abstractNum w:abstractNumId="22" w15:restartNumberingAfterBreak="0">
    <w:nsid w:val="68060989"/>
    <w:multiLevelType w:val="hybridMultilevel"/>
    <w:tmpl w:val="0D6EA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C3D39"/>
    <w:multiLevelType w:val="hybridMultilevel"/>
    <w:tmpl w:val="4D7E46D4"/>
    <w:lvl w:ilvl="0" w:tplc="1B0E2726">
      <w:start w:val="1"/>
      <w:numFmt w:val="decimal"/>
      <w:lvlText w:val="%1."/>
      <w:lvlJc w:val="left"/>
      <w:pPr>
        <w:ind w:left="450" w:hanging="360"/>
      </w:pPr>
    </w:lvl>
    <w:lvl w:ilvl="1" w:tplc="08090019">
      <w:start w:val="1"/>
      <w:numFmt w:val="lowerLetter"/>
      <w:lvlText w:val="%2."/>
      <w:lvlJc w:val="left"/>
      <w:pPr>
        <w:ind w:left="1170" w:hanging="360"/>
      </w:pPr>
    </w:lvl>
    <w:lvl w:ilvl="2" w:tplc="0809001B">
      <w:start w:val="1"/>
      <w:numFmt w:val="lowerRoman"/>
      <w:lvlText w:val="%3."/>
      <w:lvlJc w:val="right"/>
      <w:pPr>
        <w:ind w:left="1890" w:hanging="180"/>
      </w:pPr>
    </w:lvl>
    <w:lvl w:ilvl="3" w:tplc="0809000F">
      <w:start w:val="1"/>
      <w:numFmt w:val="decimal"/>
      <w:lvlText w:val="%4."/>
      <w:lvlJc w:val="left"/>
      <w:pPr>
        <w:ind w:left="2610" w:hanging="360"/>
      </w:pPr>
    </w:lvl>
    <w:lvl w:ilvl="4" w:tplc="08090019">
      <w:start w:val="1"/>
      <w:numFmt w:val="lowerLetter"/>
      <w:lvlText w:val="%5."/>
      <w:lvlJc w:val="left"/>
      <w:pPr>
        <w:ind w:left="3330" w:hanging="360"/>
      </w:pPr>
    </w:lvl>
    <w:lvl w:ilvl="5" w:tplc="0809001B">
      <w:start w:val="1"/>
      <w:numFmt w:val="lowerRoman"/>
      <w:lvlText w:val="%6."/>
      <w:lvlJc w:val="right"/>
      <w:pPr>
        <w:ind w:left="4050" w:hanging="180"/>
      </w:pPr>
    </w:lvl>
    <w:lvl w:ilvl="6" w:tplc="0809000F">
      <w:start w:val="1"/>
      <w:numFmt w:val="decimal"/>
      <w:lvlText w:val="%7."/>
      <w:lvlJc w:val="left"/>
      <w:pPr>
        <w:ind w:left="4770" w:hanging="360"/>
      </w:pPr>
    </w:lvl>
    <w:lvl w:ilvl="7" w:tplc="08090019">
      <w:start w:val="1"/>
      <w:numFmt w:val="lowerLetter"/>
      <w:lvlText w:val="%8."/>
      <w:lvlJc w:val="left"/>
      <w:pPr>
        <w:ind w:left="5490" w:hanging="360"/>
      </w:pPr>
    </w:lvl>
    <w:lvl w:ilvl="8" w:tplc="0809001B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766C64BE"/>
    <w:multiLevelType w:val="hybridMultilevel"/>
    <w:tmpl w:val="4AC85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17469E"/>
    <w:multiLevelType w:val="hybridMultilevel"/>
    <w:tmpl w:val="66DA30E6"/>
    <w:lvl w:ilvl="0" w:tplc="59C656FC">
      <w:start w:val="2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D86E29"/>
    <w:multiLevelType w:val="hybridMultilevel"/>
    <w:tmpl w:val="F5EAC2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2206F3"/>
    <w:multiLevelType w:val="multilevel"/>
    <w:tmpl w:val="B3F06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5"/>
  </w:num>
  <w:num w:numId="3">
    <w:abstractNumId w:val="17"/>
  </w:num>
  <w:num w:numId="4">
    <w:abstractNumId w:val="12"/>
  </w:num>
  <w:num w:numId="5">
    <w:abstractNumId w:val="11"/>
  </w:num>
  <w:num w:numId="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</w:num>
  <w:num w:numId="8">
    <w:abstractNumId w:val="24"/>
  </w:num>
  <w:num w:numId="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19"/>
  </w:num>
  <w:num w:numId="12">
    <w:abstractNumId w:val="25"/>
  </w:num>
  <w:num w:numId="13">
    <w:abstractNumId w:val="22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7"/>
  </w:num>
  <w:num w:numId="17">
    <w:abstractNumId w:val="9"/>
  </w:num>
  <w:num w:numId="18">
    <w:abstractNumId w:val="4"/>
  </w:num>
  <w:num w:numId="19">
    <w:abstractNumId w:val="6"/>
  </w:num>
  <w:num w:numId="20">
    <w:abstractNumId w:val="15"/>
  </w:num>
  <w:num w:numId="21">
    <w:abstractNumId w:val="8"/>
  </w:num>
  <w:num w:numId="22">
    <w:abstractNumId w:val="13"/>
  </w:num>
  <w:num w:numId="23">
    <w:abstractNumId w:val="21"/>
  </w:num>
  <w:num w:numId="24">
    <w:abstractNumId w:val="21"/>
    <w:lvlOverride w:ilvl="0">
      <w:startOverride w:val="6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</w:num>
  <w:num w:numId="26">
    <w:abstractNumId w:val="3"/>
  </w:num>
  <w:num w:numId="27">
    <w:abstractNumId w:val="10"/>
  </w:num>
  <w:num w:numId="28">
    <w:abstractNumId w:val="16"/>
  </w:num>
  <w:num w:numId="29">
    <w:abstractNumId w:val="20"/>
  </w:num>
  <w:num w:numId="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DK0MDM0sLAwszBX0lEKTi0uzszPAykwNKwFAO/NDd0tAAAA"/>
  </w:docVars>
  <w:rsids>
    <w:rsidRoot w:val="003B0D04"/>
    <w:rsid w:val="0001597B"/>
    <w:rsid w:val="000201DA"/>
    <w:rsid w:val="00030600"/>
    <w:rsid w:val="000510DA"/>
    <w:rsid w:val="000644A3"/>
    <w:rsid w:val="000A7688"/>
    <w:rsid w:val="000B25D2"/>
    <w:rsid w:val="000C2834"/>
    <w:rsid w:val="000C720B"/>
    <w:rsid w:val="000D0BBB"/>
    <w:rsid w:val="000D2552"/>
    <w:rsid w:val="000D4A62"/>
    <w:rsid w:val="000E0EE4"/>
    <w:rsid w:val="00137E1D"/>
    <w:rsid w:val="00182A90"/>
    <w:rsid w:val="00186FCB"/>
    <w:rsid w:val="0019285B"/>
    <w:rsid w:val="001954D0"/>
    <w:rsid w:val="00197E90"/>
    <w:rsid w:val="001B2005"/>
    <w:rsid w:val="001C2346"/>
    <w:rsid w:val="001C4667"/>
    <w:rsid w:val="001D5C0B"/>
    <w:rsid w:val="001E7E49"/>
    <w:rsid w:val="0020344A"/>
    <w:rsid w:val="0021618C"/>
    <w:rsid w:val="00216979"/>
    <w:rsid w:val="002235B9"/>
    <w:rsid w:val="002269F0"/>
    <w:rsid w:val="00243384"/>
    <w:rsid w:val="00247EB7"/>
    <w:rsid w:val="00255D80"/>
    <w:rsid w:val="00260588"/>
    <w:rsid w:val="0027170F"/>
    <w:rsid w:val="00273242"/>
    <w:rsid w:val="002A4BFF"/>
    <w:rsid w:val="002B5666"/>
    <w:rsid w:val="002B5EB2"/>
    <w:rsid w:val="002C232C"/>
    <w:rsid w:val="002C7BF9"/>
    <w:rsid w:val="00356481"/>
    <w:rsid w:val="003600A5"/>
    <w:rsid w:val="00365142"/>
    <w:rsid w:val="003700AA"/>
    <w:rsid w:val="00375531"/>
    <w:rsid w:val="003824EB"/>
    <w:rsid w:val="003B0D04"/>
    <w:rsid w:val="003B33D8"/>
    <w:rsid w:val="003C3F08"/>
    <w:rsid w:val="003C469A"/>
    <w:rsid w:val="003C5039"/>
    <w:rsid w:val="003D62F7"/>
    <w:rsid w:val="003F0726"/>
    <w:rsid w:val="00404683"/>
    <w:rsid w:val="00412570"/>
    <w:rsid w:val="004248B7"/>
    <w:rsid w:val="004306EA"/>
    <w:rsid w:val="00434117"/>
    <w:rsid w:val="004359B5"/>
    <w:rsid w:val="00442B0F"/>
    <w:rsid w:val="00447CA9"/>
    <w:rsid w:val="00460550"/>
    <w:rsid w:val="00474275"/>
    <w:rsid w:val="00475A5E"/>
    <w:rsid w:val="00482346"/>
    <w:rsid w:val="004A34F8"/>
    <w:rsid w:val="004B3839"/>
    <w:rsid w:val="004C1200"/>
    <w:rsid w:val="004D5C52"/>
    <w:rsid w:val="004D766D"/>
    <w:rsid w:val="004E292D"/>
    <w:rsid w:val="004E2E77"/>
    <w:rsid w:val="004E63FF"/>
    <w:rsid w:val="004F07C1"/>
    <w:rsid w:val="005020F5"/>
    <w:rsid w:val="0052352D"/>
    <w:rsid w:val="00527DD9"/>
    <w:rsid w:val="00537C42"/>
    <w:rsid w:val="00553991"/>
    <w:rsid w:val="00571F97"/>
    <w:rsid w:val="00575FC6"/>
    <w:rsid w:val="00580E76"/>
    <w:rsid w:val="00583A84"/>
    <w:rsid w:val="00595358"/>
    <w:rsid w:val="00595A34"/>
    <w:rsid w:val="005B3EC2"/>
    <w:rsid w:val="005B41F9"/>
    <w:rsid w:val="005D5047"/>
    <w:rsid w:val="00624391"/>
    <w:rsid w:val="006423C5"/>
    <w:rsid w:val="0064295A"/>
    <w:rsid w:val="006511C6"/>
    <w:rsid w:val="00651364"/>
    <w:rsid w:val="006A785B"/>
    <w:rsid w:val="006C071F"/>
    <w:rsid w:val="006C15CA"/>
    <w:rsid w:val="006E06DC"/>
    <w:rsid w:val="006F45AB"/>
    <w:rsid w:val="00700EC3"/>
    <w:rsid w:val="00710C08"/>
    <w:rsid w:val="007150DF"/>
    <w:rsid w:val="00723241"/>
    <w:rsid w:val="00730640"/>
    <w:rsid w:val="00733B69"/>
    <w:rsid w:val="00735FB1"/>
    <w:rsid w:val="00747780"/>
    <w:rsid w:val="007578CF"/>
    <w:rsid w:val="00781C5E"/>
    <w:rsid w:val="007B228D"/>
    <w:rsid w:val="007B320F"/>
    <w:rsid w:val="007C568D"/>
    <w:rsid w:val="007C5E19"/>
    <w:rsid w:val="0080334A"/>
    <w:rsid w:val="00822B4B"/>
    <w:rsid w:val="00823013"/>
    <w:rsid w:val="00855634"/>
    <w:rsid w:val="008601CD"/>
    <w:rsid w:val="00860B5C"/>
    <w:rsid w:val="0089369D"/>
    <w:rsid w:val="00893802"/>
    <w:rsid w:val="008A234C"/>
    <w:rsid w:val="008A6460"/>
    <w:rsid w:val="008B3901"/>
    <w:rsid w:val="008B45AE"/>
    <w:rsid w:val="008C657D"/>
    <w:rsid w:val="008D4361"/>
    <w:rsid w:val="008D6477"/>
    <w:rsid w:val="008F104F"/>
    <w:rsid w:val="008F1232"/>
    <w:rsid w:val="009039F3"/>
    <w:rsid w:val="00917282"/>
    <w:rsid w:val="009448DF"/>
    <w:rsid w:val="0098247E"/>
    <w:rsid w:val="009A2761"/>
    <w:rsid w:val="009A7B97"/>
    <w:rsid w:val="009D79FD"/>
    <w:rsid w:val="009F1D47"/>
    <w:rsid w:val="009F4170"/>
    <w:rsid w:val="009F6104"/>
    <w:rsid w:val="00A10B69"/>
    <w:rsid w:val="00A203C6"/>
    <w:rsid w:val="00A21404"/>
    <w:rsid w:val="00A22EED"/>
    <w:rsid w:val="00A2687B"/>
    <w:rsid w:val="00A37B81"/>
    <w:rsid w:val="00A52F2A"/>
    <w:rsid w:val="00A56D48"/>
    <w:rsid w:val="00A838BA"/>
    <w:rsid w:val="00A85D9D"/>
    <w:rsid w:val="00A87E2A"/>
    <w:rsid w:val="00AA0133"/>
    <w:rsid w:val="00AE246F"/>
    <w:rsid w:val="00AF06EB"/>
    <w:rsid w:val="00AF2E80"/>
    <w:rsid w:val="00B10731"/>
    <w:rsid w:val="00B16403"/>
    <w:rsid w:val="00B2266B"/>
    <w:rsid w:val="00B34500"/>
    <w:rsid w:val="00B413C3"/>
    <w:rsid w:val="00B420AC"/>
    <w:rsid w:val="00B56068"/>
    <w:rsid w:val="00B5708A"/>
    <w:rsid w:val="00B62C40"/>
    <w:rsid w:val="00B83339"/>
    <w:rsid w:val="00BC0A71"/>
    <w:rsid w:val="00BE5216"/>
    <w:rsid w:val="00BE5DB6"/>
    <w:rsid w:val="00C03670"/>
    <w:rsid w:val="00C35F9D"/>
    <w:rsid w:val="00C37CCB"/>
    <w:rsid w:val="00C80424"/>
    <w:rsid w:val="00C85ECC"/>
    <w:rsid w:val="00C95AE0"/>
    <w:rsid w:val="00CB1DEE"/>
    <w:rsid w:val="00CC032E"/>
    <w:rsid w:val="00CD0757"/>
    <w:rsid w:val="00CD67A3"/>
    <w:rsid w:val="00CE4FFE"/>
    <w:rsid w:val="00CF4ADF"/>
    <w:rsid w:val="00CF5BF0"/>
    <w:rsid w:val="00D1564C"/>
    <w:rsid w:val="00D242C9"/>
    <w:rsid w:val="00D24F4B"/>
    <w:rsid w:val="00D261B7"/>
    <w:rsid w:val="00D30200"/>
    <w:rsid w:val="00D51F19"/>
    <w:rsid w:val="00D67375"/>
    <w:rsid w:val="00D71997"/>
    <w:rsid w:val="00DB080D"/>
    <w:rsid w:val="00DC406D"/>
    <w:rsid w:val="00DC50B7"/>
    <w:rsid w:val="00DD2681"/>
    <w:rsid w:val="00DE6A6C"/>
    <w:rsid w:val="00DF4608"/>
    <w:rsid w:val="00E12D30"/>
    <w:rsid w:val="00E15E42"/>
    <w:rsid w:val="00E2597E"/>
    <w:rsid w:val="00E66B30"/>
    <w:rsid w:val="00E70AE6"/>
    <w:rsid w:val="00E921EF"/>
    <w:rsid w:val="00E92E5A"/>
    <w:rsid w:val="00EA1A06"/>
    <w:rsid w:val="00EA464D"/>
    <w:rsid w:val="00EC0AD2"/>
    <w:rsid w:val="00EE3EE6"/>
    <w:rsid w:val="00EE4AF1"/>
    <w:rsid w:val="00EE5FA7"/>
    <w:rsid w:val="00F10B11"/>
    <w:rsid w:val="00F25E67"/>
    <w:rsid w:val="00F42AAC"/>
    <w:rsid w:val="00F47713"/>
    <w:rsid w:val="00F50693"/>
    <w:rsid w:val="00F564D8"/>
    <w:rsid w:val="00F65824"/>
    <w:rsid w:val="00F65B5C"/>
    <w:rsid w:val="00F743DD"/>
    <w:rsid w:val="00F7495D"/>
    <w:rsid w:val="00F77B4D"/>
    <w:rsid w:val="00F90F9F"/>
    <w:rsid w:val="00FA768C"/>
    <w:rsid w:val="00FC02A0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456E0F7"/>
  <w15:docId w15:val="{8B933033-B0BD-46B5-A9C3-B5B5D4C85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0D0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3802"/>
    <w:pPr>
      <w:ind w:left="720"/>
      <w:contextualSpacing/>
    </w:pPr>
  </w:style>
  <w:style w:type="table" w:styleId="TableGrid">
    <w:name w:val="Table Grid"/>
    <w:basedOn w:val="TableNormal"/>
    <w:uiPriority w:val="39"/>
    <w:rsid w:val="00893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B3450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B34500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B34500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B34500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B34500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B34500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MediumList2">
    <w:name w:val="Medium List 2"/>
    <w:basedOn w:val="TableNormal"/>
    <w:uiPriority w:val="66"/>
    <w:rsid w:val="00B3450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B34500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3">
    <w:name w:val="Light Grid Accent 3"/>
    <w:basedOn w:val="TableNormal"/>
    <w:uiPriority w:val="62"/>
    <w:rsid w:val="00B34500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7150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0DF"/>
  </w:style>
  <w:style w:type="paragraph" w:styleId="Footer">
    <w:name w:val="footer"/>
    <w:basedOn w:val="Normal"/>
    <w:link w:val="FooterChar"/>
    <w:uiPriority w:val="99"/>
    <w:unhideWhenUsed/>
    <w:rsid w:val="007150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0DF"/>
  </w:style>
  <w:style w:type="paragraph" w:styleId="BalloonText">
    <w:name w:val="Balloon Text"/>
    <w:basedOn w:val="Normal"/>
    <w:link w:val="BalloonTextChar"/>
    <w:uiPriority w:val="99"/>
    <w:semiHidden/>
    <w:unhideWhenUsed/>
    <w:rsid w:val="007150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0DF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EA464D"/>
    <w:rPr>
      <w:b/>
      <w:bCs/>
    </w:rPr>
  </w:style>
  <w:style w:type="paragraph" w:customStyle="1" w:styleId="Default">
    <w:name w:val="Default"/>
    <w:rsid w:val="00EA464D"/>
    <w:pPr>
      <w:autoSpaceDE w:val="0"/>
      <w:autoSpaceDN w:val="0"/>
      <w:adjustRightInd w:val="0"/>
      <w:spacing w:after="0" w:line="240" w:lineRule="auto"/>
    </w:pPr>
    <w:rPr>
      <w:rFonts w:ascii="Lucida Sans" w:hAnsi="Lucida Sans" w:cs="Lucida Sans"/>
      <w:color w:val="000000"/>
      <w:sz w:val="24"/>
      <w:szCs w:val="24"/>
      <w:lang w:bidi="he-IL"/>
    </w:rPr>
  </w:style>
  <w:style w:type="character" w:styleId="CommentReference">
    <w:name w:val="annotation reference"/>
    <w:basedOn w:val="DefaultParagraphFont"/>
    <w:uiPriority w:val="99"/>
    <w:semiHidden/>
    <w:unhideWhenUsed/>
    <w:rsid w:val="00781C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1C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1C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C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C5E"/>
    <w:rPr>
      <w:b/>
      <w:bCs/>
      <w:sz w:val="20"/>
      <w:szCs w:val="20"/>
    </w:rPr>
  </w:style>
  <w:style w:type="paragraph" w:styleId="EnvelopeReturn">
    <w:name w:val="envelope return"/>
    <w:basedOn w:val="Normal"/>
    <w:unhideWhenUsed/>
    <w:rsid w:val="007B320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Levela">
    <w:name w:val="Level (a)"/>
    <w:basedOn w:val="Normal"/>
    <w:next w:val="Normal"/>
    <w:rsid w:val="0052352D"/>
    <w:pPr>
      <w:numPr>
        <w:ilvl w:val="2"/>
        <w:numId w:val="23"/>
      </w:numPr>
      <w:spacing w:before="200" w:after="0" w:line="240" w:lineRule="atLeast"/>
      <w:outlineLvl w:val="3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LevelA0">
    <w:name w:val="Level(A)"/>
    <w:basedOn w:val="Normal"/>
    <w:next w:val="Normal"/>
    <w:rsid w:val="0052352D"/>
    <w:pPr>
      <w:numPr>
        <w:ilvl w:val="4"/>
        <w:numId w:val="23"/>
      </w:numPr>
      <w:spacing w:before="200" w:after="0" w:line="240" w:lineRule="atLeast"/>
      <w:outlineLvl w:val="5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Leveli">
    <w:name w:val="Level (i)"/>
    <w:basedOn w:val="Normal"/>
    <w:next w:val="Normal"/>
    <w:rsid w:val="0052352D"/>
    <w:pPr>
      <w:numPr>
        <w:ilvl w:val="3"/>
        <w:numId w:val="23"/>
      </w:numPr>
      <w:spacing w:before="200" w:after="0" w:line="240" w:lineRule="atLeast"/>
      <w:outlineLvl w:val="4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LevelI0">
    <w:name w:val="Level(I)"/>
    <w:basedOn w:val="Normal"/>
    <w:next w:val="Normal"/>
    <w:rsid w:val="0052352D"/>
    <w:pPr>
      <w:numPr>
        <w:ilvl w:val="5"/>
        <w:numId w:val="23"/>
      </w:numPr>
      <w:spacing w:before="200" w:after="0" w:line="240" w:lineRule="atLeast"/>
      <w:outlineLvl w:val="6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Level1">
    <w:name w:val="Level 1."/>
    <w:basedOn w:val="Normal"/>
    <w:next w:val="Normal"/>
    <w:rsid w:val="0052352D"/>
    <w:pPr>
      <w:keepNext/>
      <w:numPr>
        <w:numId w:val="23"/>
      </w:numPr>
      <w:pBdr>
        <w:bottom w:val="single" w:sz="4" w:space="6" w:color="auto"/>
      </w:pBdr>
      <w:spacing w:before="400" w:after="0" w:line="240" w:lineRule="atLeast"/>
      <w:outlineLvl w:val="1"/>
    </w:pPr>
    <w:rPr>
      <w:rFonts w:ascii="Arial" w:eastAsia="SimSun" w:hAnsi="Arial" w:cs="Arial"/>
      <w:b/>
      <w:caps/>
      <w:sz w:val="20"/>
      <w:szCs w:val="20"/>
      <w:lang w:eastAsia="zh-CN"/>
    </w:rPr>
  </w:style>
  <w:style w:type="paragraph" w:customStyle="1" w:styleId="Level11">
    <w:name w:val="Level 1.1"/>
    <w:basedOn w:val="Normal"/>
    <w:next w:val="Normal"/>
    <w:rsid w:val="0052352D"/>
    <w:pPr>
      <w:keepNext/>
      <w:numPr>
        <w:ilvl w:val="1"/>
        <w:numId w:val="23"/>
      </w:numPr>
      <w:spacing w:before="200" w:after="0" w:line="240" w:lineRule="atLeast"/>
      <w:outlineLvl w:val="2"/>
    </w:pPr>
    <w:rPr>
      <w:rFonts w:ascii="Arial" w:eastAsia="SimSun" w:hAnsi="Arial" w:cs="Arial"/>
      <w:b/>
      <w:sz w:val="20"/>
      <w:szCs w:val="20"/>
      <w:lang w:eastAsia="zh-CN"/>
    </w:rPr>
  </w:style>
  <w:style w:type="table" w:styleId="TableGridLight">
    <w:name w:val="Grid Table Light"/>
    <w:basedOn w:val="TableNormal"/>
    <w:uiPriority w:val="40"/>
    <w:rsid w:val="00442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19">
    <w:name w:val="Pa19"/>
    <w:basedOn w:val="Default"/>
    <w:next w:val="Default"/>
    <w:uiPriority w:val="99"/>
    <w:rsid w:val="00442B0F"/>
    <w:pPr>
      <w:spacing w:line="241" w:lineRule="atLeast"/>
    </w:pPr>
    <w:rPr>
      <w:rFonts w:ascii="Gotham Narrow Light" w:hAnsi="Gotham Narrow Light" w:cstheme="minorBidi"/>
      <w:color w:val="auto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0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1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87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6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8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9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60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27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1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4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6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05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049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@uq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C58E744D-60A0-41DA-ACA1-E8A575237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ussex</Company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us Atkinson</dc:creator>
  <cp:lastModifiedBy>Dinah Joesoef</cp:lastModifiedBy>
  <cp:revision>11</cp:revision>
  <cp:lastPrinted>2017-11-20T13:09:00Z</cp:lastPrinted>
  <dcterms:created xsi:type="dcterms:W3CDTF">2019-04-01T04:23:00Z</dcterms:created>
  <dcterms:modified xsi:type="dcterms:W3CDTF">2019-04-04T02:06:00Z</dcterms:modified>
</cp:coreProperties>
</file>